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11442" w14:textId="77777777" w:rsidR="00AC329D" w:rsidRPr="00076CEC" w:rsidRDefault="00AC329D" w:rsidP="008C0804">
      <w:pPr>
        <w:jc w:val="center"/>
        <w:rPr>
          <w:b/>
          <w:sz w:val="48"/>
        </w:rPr>
      </w:pPr>
      <w:r w:rsidRPr="00076CEC">
        <w:rPr>
          <w:b/>
          <w:sz w:val="48"/>
        </w:rPr>
        <w:t>Logistic Regression in Machine Learning</w:t>
      </w:r>
    </w:p>
    <w:p w14:paraId="7634C3E8" w14:textId="5899D89B" w:rsidR="00AC329D" w:rsidRPr="00AC329D" w:rsidRDefault="00AC329D" w:rsidP="0005728B">
      <w:pPr>
        <w:jc w:val="center"/>
        <w:rPr>
          <w:rFonts w:asciiTheme="majorHAnsi" w:eastAsiaTheme="majorEastAsia" w:hAnsiTheme="majorHAnsi" w:cstheme="majorBidi"/>
          <w:color w:val="2F5496" w:themeColor="accent1" w:themeShade="BF"/>
          <w:sz w:val="32"/>
          <w:szCs w:val="32"/>
        </w:rPr>
      </w:pPr>
      <w:r w:rsidRPr="007A33D8">
        <w:rPr>
          <w:color w:val="7F7F7F" w:themeColor="text1" w:themeTint="80"/>
        </w:rPr>
        <w:t>Anish Mahapatra</w:t>
      </w:r>
      <w:r w:rsidR="0009506B">
        <w:rPr>
          <w:color w:val="7F7F7F" w:themeColor="text1" w:themeTint="80"/>
        </w:rPr>
        <w:br/>
        <w:t>anishmahapatra01@gmail.com</w:t>
      </w:r>
      <w:r w:rsidRPr="00AC329D">
        <w:br w:type="page"/>
      </w:r>
    </w:p>
    <w:sdt>
      <w:sdtPr>
        <w:id w:val="1639387855"/>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083485EF" w14:textId="2511A463" w:rsidR="00D85818" w:rsidRDefault="00D85818">
          <w:pPr>
            <w:pStyle w:val="TOCHeading"/>
          </w:pPr>
          <w:r>
            <w:t>Table of Contents</w:t>
          </w:r>
        </w:p>
        <w:p w14:paraId="2CDE2C68" w14:textId="770F5B7B" w:rsidR="00D85818" w:rsidRDefault="00D85818">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5666567" w:history="1">
            <w:r w:rsidRPr="00BC60A5">
              <w:rPr>
                <w:rStyle w:val="Hyperlink"/>
                <w:noProof/>
              </w:rPr>
              <w:t>What is logistic regression?</w:t>
            </w:r>
            <w:r>
              <w:rPr>
                <w:noProof/>
                <w:webHidden/>
              </w:rPr>
              <w:tab/>
            </w:r>
            <w:r>
              <w:rPr>
                <w:noProof/>
                <w:webHidden/>
              </w:rPr>
              <w:fldChar w:fldCharType="begin"/>
            </w:r>
            <w:r>
              <w:rPr>
                <w:noProof/>
                <w:webHidden/>
              </w:rPr>
              <w:instrText xml:space="preserve"> PAGEREF _Toc95666567 \h </w:instrText>
            </w:r>
            <w:r>
              <w:rPr>
                <w:noProof/>
                <w:webHidden/>
              </w:rPr>
            </w:r>
            <w:r>
              <w:rPr>
                <w:noProof/>
                <w:webHidden/>
              </w:rPr>
              <w:fldChar w:fldCharType="separate"/>
            </w:r>
            <w:r>
              <w:rPr>
                <w:noProof/>
                <w:webHidden/>
              </w:rPr>
              <w:t>3</w:t>
            </w:r>
            <w:r>
              <w:rPr>
                <w:noProof/>
                <w:webHidden/>
              </w:rPr>
              <w:fldChar w:fldCharType="end"/>
            </w:r>
          </w:hyperlink>
        </w:p>
        <w:p w14:paraId="625A4DCC" w14:textId="73C54465" w:rsidR="00D85818" w:rsidRDefault="00D85818">
          <w:pPr>
            <w:pStyle w:val="TOC1"/>
            <w:tabs>
              <w:tab w:val="right" w:leader="dot" w:pos="9350"/>
            </w:tabs>
            <w:rPr>
              <w:rFonts w:eastAsiaTheme="minorEastAsia"/>
              <w:noProof/>
            </w:rPr>
          </w:pPr>
          <w:hyperlink w:anchor="_Toc95666568" w:history="1">
            <w:r w:rsidRPr="00BC60A5">
              <w:rPr>
                <w:rStyle w:val="Hyperlink"/>
                <w:noProof/>
              </w:rPr>
              <w:t>How is it useful in the real world?</w:t>
            </w:r>
            <w:r>
              <w:rPr>
                <w:noProof/>
                <w:webHidden/>
              </w:rPr>
              <w:tab/>
            </w:r>
            <w:r>
              <w:rPr>
                <w:noProof/>
                <w:webHidden/>
              </w:rPr>
              <w:fldChar w:fldCharType="begin"/>
            </w:r>
            <w:r>
              <w:rPr>
                <w:noProof/>
                <w:webHidden/>
              </w:rPr>
              <w:instrText xml:space="preserve"> PAGEREF _Toc95666568 \h </w:instrText>
            </w:r>
            <w:r>
              <w:rPr>
                <w:noProof/>
                <w:webHidden/>
              </w:rPr>
            </w:r>
            <w:r>
              <w:rPr>
                <w:noProof/>
                <w:webHidden/>
              </w:rPr>
              <w:fldChar w:fldCharType="separate"/>
            </w:r>
            <w:r>
              <w:rPr>
                <w:noProof/>
                <w:webHidden/>
              </w:rPr>
              <w:t>3</w:t>
            </w:r>
            <w:r>
              <w:rPr>
                <w:noProof/>
                <w:webHidden/>
              </w:rPr>
              <w:fldChar w:fldCharType="end"/>
            </w:r>
          </w:hyperlink>
        </w:p>
        <w:p w14:paraId="3D6777E8" w14:textId="1B368714" w:rsidR="00D85818" w:rsidRDefault="00D85818">
          <w:pPr>
            <w:pStyle w:val="TOC1"/>
            <w:tabs>
              <w:tab w:val="right" w:leader="dot" w:pos="9350"/>
            </w:tabs>
            <w:rPr>
              <w:rFonts w:eastAsiaTheme="minorEastAsia"/>
              <w:noProof/>
            </w:rPr>
          </w:pPr>
          <w:hyperlink w:anchor="_Toc95666569" w:history="1">
            <w:r w:rsidRPr="00BC60A5">
              <w:rPr>
                <w:rStyle w:val="Hyperlink"/>
                <w:noProof/>
              </w:rPr>
              <w:t>The math behind logistic regression</w:t>
            </w:r>
            <w:r>
              <w:rPr>
                <w:noProof/>
                <w:webHidden/>
              </w:rPr>
              <w:tab/>
            </w:r>
            <w:r>
              <w:rPr>
                <w:noProof/>
                <w:webHidden/>
              </w:rPr>
              <w:fldChar w:fldCharType="begin"/>
            </w:r>
            <w:r>
              <w:rPr>
                <w:noProof/>
                <w:webHidden/>
              </w:rPr>
              <w:instrText xml:space="preserve"> PAGEREF _Toc95666569 \h </w:instrText>
            </w:r>
            <w:r>
              <w:rPr>
                <w:noProof/>
                <w:webHidden/>
              </w:rPr>
            </w:r>
            <w:r>
              <w:rPr>
                <w:noProof/>
                <w:webHidden/>
              </w:rPr>
              <w:fldChar w:fldCharType="separate"/>
            </w:r>
            <w:r>
              <w:rPr>
                <w:noProof/>
                <w:webHidden/>
              </w:rPr>
              <w:t>3</w:t>
            </w:r>
            <w:r>
              <w:rPr>
                <w:noProof/>
                <w:webHidden/>
              </w:rPr>
              <w:fldChar w:fldCharType="end"/>
            </w:r>
          </w:hyperlink>
        </w:p>
        <w:p w14:paraId="456FCF3B" w14:textId="4FF970B8" w:rsidR="00D85818" w:rsidRDefault="00D85818">
          <w:pPr>
            <w:pStyle w:val="TOC1"/>
            <w:tabs>
              <w:tab w:val="right" w:leader="dot" w:pos="9350"/>
            </w:tabs>
            <w:rPr>
              <w:rFonts w:eastAsiaTheme="minorEastAsia"/>
              <w:noProof/>
            </w:rPr>
          </w:pPr>
          <w:hyperlink w:anchor="_Toc95666570" w:history="1">
            <w:r w:rsidRPr="00BC60A5">
              <w:rPr>
                <w:rStyle w:val="Hyperlink"/>
                <w:noProof/>
              </w:rPr>
              <w:t>Assumptions of Logistic Regression</w:t>
            </w:r>
            <w:r>
              <w:rPr>
                <w:noProof/>
                <w:webHidden/>
              </w:rPr>
              <w:tab/>
            </w:r>
            <w:r>
              <w:rPr>
                <w:noProof/>
                <w:webHidden/>
              </w:rPr>
              <w:fldChar w:fldCharType="begin"/>
            </w:r>
            <w:r>
              <w:rPr>
                <w:noProof/>
                <w:webHidden/>
              </w:rPr>
              <w:instrText xml:space="preserve"> PAGEREF _Toc95666570 \h </w:instrText>
            </w:r>
            <w:r>
              <w:rPr>
                <w:noProof/>
                <w:webHidden/>
              </w:rPr>
            </w:r>
            <w:r>
              <w:rPr>
                <w:noProof/>
                <w:webHidden/>
              </w:rPr>
              <w:fldChar w:fldCharType="separate"/>
            </w:r>
            <w:r>
              <w:rPr>
                <w:noProof/>
                <w:webHidden/>
              </w:rPr>
              <w:t>4</w:t>
            </w:r>
            <w:r>
              <w:rPr>
                <w:noProof/>
                <w:webHidden/>
              </w:rPr>
              <w:fldChar w:fldCharType="end"/>
            </w:r>
          </w:hyperlink>
        </w:p>
        <w:p w14:paraId="6D6DDD01" w14:textId="3CFCDDFB" w:rsidR="00D85818" w:rsidRDefault="00D85818">
          <w:pPr>
            <w:pStyle w:val="TOC1"/>
            <w:tabs>
              <w:tab w:val="right" w:leader="dot" w:pos="9350"/>
            </w:tabs>
            <w:rPr>
              <w:rFonts w:eastAsiaTheme="minorEastAsia"/>
              <w:noProof/>
            </w:rPr>
          </w:pPr>
          <w:hyperlink w:anchor="_Toc95666571" w:history="1">
            <w:r w:rsidRPr="00BC60A5">
              <w:rPr>
                <w:rStyle w:val="Hyperlink"/>
                <w:noProof/>
              </w:rPr>
              <w:t>How to assess a logistic regression model?</w:t>
            </w:r>
            <w:r>
              <w:rPr>
                <w:noProof/>
                <w:webHidden/>
              </w:rPr>
              <w:tab/>
            </w:r>
            <w:r>
              <w:rPr>
                <w:noProof/>
                <w:webHidden/>
              </w:rPr>
              <w:fldChar w:fldCharType="begin"/>
            </w:r>
            <w:r>
              <w:rPr>
                <w:noProof/>
                <w:webHidden/>
              </w:rPr>
              <w:instrText xml:space="preserve"> PAGEREF _Toc95666571 \h </w:instrText>
            </w:r>
            <w:r>
              <w:rPr>
                <w:noProof/>
                <w:webHidden/>
              </w:rPr>
            </w:r>
            <w:r>
              <w:rPr>
                <w:noProof/>
                <w:webHidden/>
              </w:rPr>
              <w:fldChar w:fldCharType="separate"/>
            </w:r>
            <w:r>
              <w:rPr>
                <w:noProof/>
                <w:webHidden/>
              </w:rPr>
              <w:t>5</w:t>
            </w:r>
            <w:r>
              <w:rPr>
                <w:noProof/>
                <w:webHidden/>
              </w:rPr>
              <w:fldChar w:fldCharType="end"/>
            </w:r>
          </w:hyperlink>
        </w:p>
        <w:p w14:paraId="2AC44FA6" w14:textId="25791071" w:rsidR="00D85818" w:rsidRDefault="00D85818">
          <w:pPr>
            <w:pStyle w:val="TOC1"/>
            <w:tabs>
              <w:tab w:val="right" w:leader="dot" w:pos="9350"/>
            </w:tabs>
            <w:rPr>
              <w:rFonts w:eastAsiaTheme="minorEastAsia"/>
              <w:noProof/>
            </w:rPr>
          </w:pPr>
          <w:hyperlink w:anchor="_Toc95666572" w:history="1">
            <w:r w:rsidRPr="00BC60A5">
              <w:rPr>
                <w:rStyle w:val="Hyperlink"/>
                <w:noProof/>
              </w:rPr>
              <w:t>Frequently Asked Questions (FAQs) at interviews</w:t>
            </w:r>
            <w:r>
              <w:rPr>
                <w:noProof/>
                <w:webHidden/>
              </w:rPr>
              <w:tab/>
            </w:r>
            <w:r>
              <w:rPr>
                <w:noProof/>
                <w:webHidden/>
              </w:rPr>
              <w:fldChar w:fldCharType="begin"/>
            </w:r>
            <w:r>
              <w:rPr>
                <w:noProof/>
                <w:webHidden/>
              </w:rPr>
              <w:instrText xml:space="preserve"> PAGEREF _Toc95666572 \h </w:instrText>
            </w:r>
            <w:r>
              <w:rPr>
                <w:noProof/>
                <w:webHidden/>
              </w:rPr>
            </w:r>
            <w:r>
              <w:rPr>
                <w:noProof/>
                <w:webHidden/>
              </w:rPr>
              <w:fldChar w:fldCharType="separate"/>
            </w:r>
            <w:r>
              <w:rPr>
                <w:noProof/>
                <w:webHidden/>
              </w:rPr>
              <w:t>6</w:t>
            </w:r>
            <w:r>
              <w:rPr>
                <w:noProof/>
                <w:webHidden/>
              </w:rPr>
              <w:fldChar w:fldCharType="end"/>
            </w:r>
          </w:hyperlink>
        </w:p>
        <w:p w14:paraId="48305684" w14:textId="5F82D45D" w:rsidR="00D85818" w:rsidRDefault="00D85818">
          <w:pPr>
            <w:pStyle w:val="TOC2"/>
            <w:tabs>
              <w:tab w:val="right" w:leader="dot" w:pos="9350"/>
            </w:tabs>
            <w:rPr>
              <w:noProof/>
            </w:rPr>
          </w:pPr>
          <w:hyperlink w:anchor="_Toc95666573" w:history="1">
            <w:r w:rsidRPr="00BC60A5">
              <w:rPr>
                <w:rStyle w:val="Hyperlink"/>
                <w:noProof/>
              </w:rPr>
              <w:t>Q. What is the difference between Linear and Logistic Regression?</w:t>
            </w:r>
            <w:r>
              <w:rPr>
                <w:noProof/>
                <w:webHidden/>
              </w:rPr>
              <w:tab/>
            </w:r>
            <w:r>
              <w:rPr>
                <w:noProof/>
                <w:webHidden/>
              </w:rPr>
              <w:fldChar w:fldCharType="begin"/>
            </w:r>
            <w:r>
              <w:rPr>
                <w:noProof/>
                <w:webHidden/>
              </w:rPr>
              <w:instrText xml:space="preserve"> PAGEREF _Toc95666573 \h </w:instrText>
            </w:r>
            <w:r>
              <w:rPr>
                <w:noProof/>
                <w:webHidden/>
              </w:rPr>
            </w:r>
            <w:r>
              <w:rPr>
                <w:noProof/>
                <w:webHidden/>
              </w:rPr>
              <w:fldChar w:fldCharType="separate"/>
            </w:r>
            <w:r>
              <w:rPr>
                <w:noProof/>
                <w:webHidden/>
              </w:rPr>
              <w:t>6</w:t>
            </w:r>
            <w:r>
              <w:rPr>
                <w:noProof/>
                <w:webHidden/>
              </w:rPr>
              <w:fldChar w:fldCharType="end"/>
            </w:r>
          </w:hyperlink>
        </w:p>
        <w:p w14:paraId="0173DD2C" w14:textId="2106122C" w:rsidR="00D85818" w:rsidRDefault="00D85818">
          <w:pPr>
            <w:pStyle w:val="TOC2"/>
            <w:tabs>
              <w:tab w:val="right" w:leader="dot" w:pos="9350"/>
            </w:tabs>
            <w:rPr>
              <w:noProof/>
            </w:rPr>
          </w:pPr>
          <w:hyperlink w:anchor="_Toc95666574" w:history="1">
            <w:r w:rsidRPr="00BC60A5">
              <w:rPr>
                <w:rStyle w:val="Hyperlink"/>
                <w:noProof/>
              </w:rPr>
              <w:t>Q.</w:t>
            </w:r>
            <w:r>
              <w:rPr>
                <w:noProof/>
                <w:webHidden/>
              </w:rPr>
              <w:tab/>
            </w:r>
            <w:r>
              <w:rPr>
                <w:noProof/>
                <w:webHidden/>
              </w:rPr>
              <w:fldChar w:fldCharType="begin"/>
            </w:r>
            <w:r>
              <w:rPr>
                <w:noProof/>
                <w:webHidden/>
              </w:rPr>
              <w:instrText xml:space="preserve"> PAGEREF _Toc95666574 \h </w:instrText>
            </w:r>
            <w:r>
              <w:rPr>
                <w:noProof/>
                <w:webHidden/>
              </w:rPr>
            </w:r>
            <w:r>
              <w:rPr>
                <w:noProof/>
                <w:webHidden/>
              </w:rPr>
              <w:fldChar w:fldCharType="separate"/>
            </w:r>
            <w:r>
              <w:rPr>
                <w:noProof/>
                <w:webHidden/>
              </w:rPr>
              <w:t>6</w:t>
            </w:r>
            <w:r>
              <w:rPr>
                <w:noProof/>
                <w:webHidden/>
              </w:rPr>
              <w:fldChar w:fldCharType="end"/>
            </w:r>
          </w:hyperlink>
        </w:p>
        <w:p w14:paraId="6202C590" w14:textId="00F3D3D1" w:rsidR="00D85818" w:rsidRDefault="00D85818">
          <w:r>
            <w:rPr>
              <w:b/>
              <w:bCs/>
              <w:noProof/>
            </w:rPr>
            <w:fldChar w:fldCharType="end"/>
          </w:r>
        </w:p>
      </w:sdtContent>
    </w:sdt>
    <w:p w14:paraId="4626E877" w14:textId="7FA11CC7" w:rsidR="00AC329D" w:rsidRPr="00E71605" w:rsidRDefault="00AC329D" w:rsidP="000A550C">
      <w:pPr>
        <w:pStyle w:val="TableofFigures"/>
        <w:rPr>
          <w:rFonts w:asciiTheme="majorHAnsi" w:eastAsiaTheme="majorEastAsia" w:hAnsiTheme="majorHAnsi" w:cstheme="majorBidi"/>
          <w:color w:val="2F5496" w:themeColor="accent1" w:themeShade="BF"/>
          <w:sz w:val="32"/>
          <w:szCs w:val="32"/>
        </w:rPr>
      </w:pPr>
      <w:r w:rsidRPr="00E71605">
        <w:rPr>
          <w:rFonts w:asciiTheme="majorHAnsi" w:eastAsiaTheme="majorEastAsia" w:hAnsiTheme="majorHAnsi" w:cstheme="majorBidi"/>
          <w:color w:val="2F5496" w:themeColor="accent1" w:themeShade="BF"/>
          <w:sz w:val="32"/>
          <w:szCs w:val="32"/>
        </w:rPr>
        <w:t>List of Figures</w:t>
      </w:r>
    </w:p>
    <w:p w14:paraId="5F8FB4FE" w14:textId="5417F01E" w:rsidR="008C15BD" w:rsidRDefault="00D46CEB">
      <w:pPr>
        <w:pStyle w:val="TableofFigures"/>
        <w:tabs>
          <w:tab w:val="right" w:leader="dot" w:pos="9350"/>
        </w:tabs>
        <w:rPr>
          <w:rFonts w:eastAsiaTheme="minorEastAsia"/>
          <w:noProof/>
        </w:rPr>
      </w:pPr>
      <w:r>
        <w:rPr>
          <w:b/>
          <w:sz w:val="24"/>
        </w:rPr>
        <w:fldChar w:fldCharType="begin"/>
      </w:r>
      <w:r>
        <w:rPr>
          <w:b/>
          <w:sz w:val="24"/>
        </w:rPr>
        <w:instrText xml:space="preserve"> TOC \h \z \c "Figure" </w:instrText>
      </w:r>
      <w:r>
        <w:rPr>
          <w:b/>
          <w:sz w:val="24"/>
        </w:rPr>
        <w:fldChar w:fldCharType="separate"/>
      </w:r>
      <w:hyperlink w:anchor="_Toc95666575" w:history="1">
        <w:r w:rsidR="008C15BD" w:rsidRPr="000B60F2">
          <w:rPr>
            <w:rStyle w:val="Hyperlink"/>
            <w:noProof/>
          </w:rPr>
          <w:t>Figure 1: Visual representation of Sigmoid / Logit function (Source)</w:t>
        </w:r>
        <w:r w:rsidR="008C15BD">
          <w:rPr>
            <w:noProof/>
            <w:webHidden/>
          </w:rPr>
          <w:tab/>
        </w:r>
        <w:r w:rsidR="008C15BD">
          <w:rPr>
            <w:noProof/>
            <w:webHidden/>
          </w:rPr>
          <w:fldChar w:fldCharType="begin"/>
        </w:r>
        <w:r w:rsidR="008C15BD">
          <w:rPr>
            <w:noProof/>
            <w:webHidden/>
          </w:rPr>
          <w:instrText xml:space="preserve"> PAGEREF _Toc95666575 \h </w:instrText>
        </w:r>
        <w:r w:rsidR="008C15BD">
          <w:rPr>
            <w:noProof/>
            <w:webHidden/>
          </w:rPr>
        </w:r>
        <w:r w:rsidR="008C15BD">
          <w:rPr>
            <w:noProof/>
            <w:webHidden/>
          </w:rPr>
          <w:fldChar w:fldCharType="separate"/>
        </w:r>
        <w:r w:rsidR="008C15BD">
          <w:rPr>
            <w:noProof/>
            <w:webHidden/>
          </w:rPr>
          <w:t>4</w:t>
        </w:r>
        <w:r w:rsidR="008C15BD">
          <w:rPr>
            <w:noProof/>
            <w:webHidden/>
          </w:rPr>
          <w:fldChar w:fldCharType="end"/>
        </w:r>
      </w:hyperlink>
    </w:p>
    <w:p w14:paraId="271F4DD1" w14:textId="6A1A24A1" w:rsidR="008C15BD" w:rsidRDefault="008C15BD" w:rsidP="00E71605">
      <w:pPr>
        <w:pStyle w:val="TableofFigures"/>
        <w:tabs>
          <w:tab w:val="right" w:leader="dot" w:pos="9350"/>
        </w:tabs>
        <w:spacing w:line="276" w:lineRule="auto"/>
        <w:rPr>
          <w:rFonts w:eastAsiaTheme="minorEastAsia"/>
          <w:noProof/>
        </w:rPr>
      </w:pPr>
      <w:hyperlink w:anchor="_Toc95666576" w:history="1">
        <w:r w:rsidRPr="000B60F2">
          <w:rPr>
            <w:rStyle w:val="Hyperlink"/>
            <w:noProof/>
          </w:rPr>
          <w:t>Figure 2 Measuring performance using the Area under ROC Curve (Source)</w:t>
        </w:r>
        <w:r>
          <w:rPr>
            <w:noProof/>
            <w:webHidden/>
          </w:rPr>
          <w:tab/>
        </w:r>
        <w:r>
          <w:rPr>
            <w:noProof/>
            <w:webHidden/>
          </w:rPr>
          <w:fldChar w:fldCharType="begin"/>
        </w:r>
        <w:r>
          <w:rPr>
            <w:noProof/>
            <w:webHidden/>
          </w:rPr>
          <w:instrText xml:space="preserve"> PAGEREF _Toc95666576 \h </w:instrText>
        </w:r>
        <w:r>
          <w:rPr>
            <w:noProof/>
            <w:webHidden/>
          </w:rPr>
        </w:r>
        <w:r>
          <w:rPr>
            <w:noProof/>
            <w:webHidden/>
          </w:rPr>
          <w:fldChar w:fldCharType="separate"/>
        </w:r>
        <w:r>
          <w:rPr>
            <w:noProof/>
            <w:webHidden/>
          </w:rPr>
          <w:t>5</w:t>
        </w:r>
        <w:r>
          <w:rPr>
            <w:noProof/>
            <w:webHidden/>
          </w:rPr>
          <w:fldChar w:fldCharType="end"/>
        </w:r>
      </w:hyperlink>
    </w:p>
    <w:p w14:paraId="5F51F18D" w14:textId="70935779" w:rsidR="00D46CEB" w:rsidRDefault="00D46CEB" w:rsidP="000A550C">
      <w:r>
        <w:fldChar w:fldCharType="end"/>
      </w:r>
      <w:r>
        <w:br w:type="page"/>
      </w:r>
    </w:p>
    <w:p w14:paraId="31321C98" w14:textId="4D2353C8" w:rsidR="003932EF" w:rsidRPr="00004E4C" w:rsidRDefault="006263FD" w:rsidP="000A550C">
      <w:pPr>
        <w:rPr>
          <w:b/>
          <w:sz w:val="28"/>
        </w:rPr>
      </w:pPr>
      <w:r w:rsidRPr="00004E4C">
        <w:rPr>
          <w:b/>
          <w:sz w:val="28"/>
        </w:rPr>
        <w:lastRenderedPageBreak/>
        <w:t>Logistic Regression in Machine Learning</w:t>
      </w:r>
    </w:p>
    <w:p w14:paraId="0A5A5BCB" w14:textId="05A6E123" w:rsidR="006263FD" w:rsidRDefault="00B951A7" w:rsidP="000A550C">
      <w:r>
        <w:t xml:space="preserve">Welcome to a series of blogs in Machine Learning that you will </w:t>
      </w:r>
      <w:proofErr w:type="gramStart"/>
      <w:r w:rsidRPr="00496CC3">
        <w:rPr>
          <w:i/>
        </w:rPr>
        <w:t>actually understand</w:t>
      </w:r>
      <w:proofErr w:type="gramEnd"/>
      <w:r>
        <w:t xml:space="preserve">. When there are so many blogs out there on this </w:t>
      </w:r>
      <w:r w:rsidR="00DF34F0">
        <w:t>machine learning</w:t>
      </w:r>
      <w:r>
        <w:t>, why would we take the time to write another one?</w:t>
      </w:r>
    </w:p>
    <w:p w14:paraId="6E57A75A" w14:textId="3FFE0378" w:rsidR="00B951A7" w:rsidRDefault="00B951A7" w:rsidP="000A550C">
      <w:r>
        <w:t xml:space="preserve">It’s because all the blogs you’ve read so far are either code intensive, math heavy or have excessive theory. Our attempt through this series of blogs is to help you learn in the most efficient way possible – I will put in just enough theory to help you in technical interviews, just enough code in a way that you can understand it easily and just enough math for you to explain in an interview. Let’s get cracking – this is a </w:t>
      </w:r>
      <w:r w:rsidR="00DF34F0">
        <w:t>series</w:t>
      </w:r>
      <w:r>
        <w:t xml:space="preserve"> that is worth your time</w:t>
      </w:r>
      <w:r w:rsidR="00DF34F0">
        <w:t xml:space="preserve"> – pay attention and follow along</w:t>
      </w:r>
      <w:r>
        <w:t>.</w:t>
      </w:r>
    </w:p>
    <w:p w14:paraId="0ED7EAA4" w14:textId="4DBF7820" w:rsidR="004E022A" w:rsidRDefault="004E022A" w:rsidP="000A550C">
      <w:pPr>
        <w:pStyle w:val="Heading1"/>
      </w:pPr>
      <w:bookmarkStart w:id="0" w:name="_Toc95666567"/>
      <w:r>
        <w:t>What is logistic regression?</w:t>
      </w:r>
      <w:bookmarkEnd w:id="0"/>
    </w:p>
    <w:p w14:paraId="45703406" w14:textId="44B695A1" w:rsidR="00AE2AF6" w:rsidRDefault="004578D8" w:rsidP="000A550C">
      <w:pPr>
        <w:pStyle w:val="Quote"/>
      </w:pPr>
      <w:r>
        <w:t xml:space="preserve">Logistic regression is </w:t>
      </w:r>
      <w:r w:rsidR="00146138">
        <w:t xml:space="preserve">a </w:t>
      </w:r>
      <w:r>
        <w:t xml:space="preserve">popular supervised machine learning models that is used </w:t>
      </w:r>
      <w:r w:rsidR="00146138">
        <w:t>to predict the probability that an observation belongs to one of two possible classes</w:t>
      </w:r>
      <w:r w:rsidR="00334974">
        <w:t xml:space="preserve">. </w:t>
      </w:r>
    </w:p>
    <w:p w14:paraId="67CA7CFE" w14:textId="756D36E7" w:rsidR="00334974" w:rsidRDefault="00334974" w:rsidP="000A550C">
      <w:r>
        <w:t>Now, this statement comes loaded with new terminology that we need understand.</w:t>
      </w:r>
      <w:r w:rsidR="00C72DFE">
        <w:t xml:space="preserve"> So, let’s do that.</w:t>
      </w:r>
    </w:p>
    <w:p w14:paraId="51956016" w14:textId="5DFC8AB3" w:rsidR="00334974" w:rsidRDefault="00334974" w:rsidP="000A550C">
      <w:pPr>
        <w:pStyle w:val="ListParagraph"/>
        <w:numPr>
          <w:ilvl w:val="0"/>
          <w:numId w:val="1"/>
        </w:numPr>
      </w:pPr>
      <w:r w:rsidRPr="00C72DFE">
        <w:rPr>
          <w:b/>
        </w:rPr>
        <w:t>Supervised Learning</w:t>
      </w:r>
      <w:r w:rsidR="001A7FB3">
        <w:t xml:space="preserve"> </w:t>
      </w:r>
      <w:r w:rsidR="00451F23">
        <w:tab/>
      </w:r>
      <w:r w:rsidR="00451F23">
        <w:br/>
      </w:r>
      <w:r w:rsidR="001A7FB3">
        <w:t>M</w:t>
      </w:r>
      <w:r>
        <w:t xml:space="preserve">achine learning models that learn </w:t>
      </w:r>
      <w:r w:rsidR="001A7FB3">
        <w:t xml:space="preserve">and predict an output </w:t>
      </w:r>
      <w:r>
        <w:t xml:space="preserve">based on </w:t>
      </w:r>
      <w:r w:rsidR="001A7FB3">
        <w:t xml:space="preserve">example </w:t>
      </w:r>
      <w:r>
        <w:t>input-output</w:t>
      </w:r>
      <w:r w:rsidR="001A7FB3">
        <w:t xml:space="preserve"> pairs are known as supervised models</w:t>
      </w:r>
      <w:r w:rsidR="00451F23">
        <w:t>.</w:t>
      </w:r>
      <w:r w:rsidR="001A7FB3">
        <w:tab/>
      </w:r>
    </w:p>
    <w:p w14:paraId="29D6D3A5" w14:textId="6E0DADEF" w:rsidR="00334974" w:rsidRPr="00334974" w:rsidRDefault="00334974" w:rsidP="000A550C">
      <w:pPr>
        <w:pStyle w:val="ListParagraph"/>
        <w:numPr>
          <w:ilvl w:val="0"/>
          <w:numId w:val="1"/>
        </w:numPr>
      </w:pPr>
      <w:r w:rsidRPr="00C72DFE">
        <w:rPr>
          <w:b/>
        </w:rPr>
        <w:t>Classification</w:t>
      </w:r>
      <w:r w:rsidR="00451F23">
        <w:br/>
      </w:r>
      <w:r w:rsidR="001A7FB3">
        <w:t>Given a</w:t>
      </w:r>
      <w:r w:rsidR="000B7752">
        <w:t>n observation</w:t>
      </w:r>
      <w:r w:rsidR="001A7FB3">
        <w:t xml:space="preserve">, classification is the task of being able to identify which group </w:t>
      </w:r>
      <w:r w:rsidR="006F2BDC">
        <w:t>the observation most likely belongs to. For instance, marking a mail as spam or not is a classification task</w:t>
      </w:r>
      <w:r w:rsidR="00451F23">
        <w:t>.</w:t>
      </w:r>
    </w:p>
    <w:p w14:paraId="6AEC1FF7" w14:textId="62EA23B6" w:rsidR="004E022A" w:rsidRDefault="004E022A" w:rsidP="000A550C">
      <w:pPr>
        <w:pStyle w:val="Heading1"/>
      </w:pPr>
      <w:bookmarkStart w:id="1" w:name="_Toc95666568"/>
      <w:r>
        <w:t>How is it useful in the real world?</w:t>
      </w:r>
      <w:bookmarkEnd w:id="1"/>
      <w:r w:rsidR="00146138">
        <w:tab/>
      </w:r>
    </w:p>
    <w:p w14:paraId="4B68F3CE" w14:textId="407157D9" w:rsidR="00E45E2A" w:rsidRDefault="00E45E2A" w:rsidP="000A550C">
      <w:r>
        <w:t xml:space="preserve">Logistic regression is </w:t>
      </w:r>
      <w:proofErr w:type="gramStart"/>
      <w:r>
        <w:t>really popular</w:t>
      </w:r>
      <w:proofErr w:type="gramEnd"/>
      <w:r>
        <w:t xml:space="preserve"> in the rea</w:t>
      </w:r>
      <w:r w:rsidR="00D87127">
        <w:t>l</w:t>
      </w:r>
      <w:r>
        <w:t xml:space="preserve"> world and one algorithms that a lot of interviewers will grill you on. Let me give you a few examples where logistic regression can be used:</w:t>
      </w:r>
    </w:p>
    <w:p w14:paraId="093C4610" w14:textId="44D63B6D" w:rsidR="00E45E2A" w:rsidRDefault="00E45E2A" w:rsidP="000A550C">
      <w:pPr>
        <w:pStyle w:val="ListParagraph"/>
        <w:numPr>
          <w:ilvl w:val="0"/>
          <w:numId w:val="2"/>
        </w:numPr>
      </w:pPr>
      <w:r>
        <w:t>Employee Attrition - To determine if an employee will leave the company or not</w:t>
      </w:r>
    </w:p>
    <w:p w14:paraId="69B2AC4C" w14:textId="2C44A327" w:rsidR="00E45E2A" w:rsidRDefault="00E45E2A" w:rsidP="000A550C">
      <w:pPr>
        <w:pStyle w:val="ListParagraph"/>
        <w:numPr>
          <w:ilvl w:val="0"/>
          <w:numId w:val="2"/>
        </w:numPr>
      </w:pPr>
      <w:r>
        <w:t>Customer Churn</w:t>
      </w:r>
      <w:r w:rsidR="00713B67">
        <w:t xml:space="preserve"> – To understand if a customer is going to leave</w:t>
      </w:r>
    </w:p>
    <w:p w14:paraId="6033E8DB" w14:textId="3215063F" w:rsidR="00713B67" w:rsidRPr="00811931" w:rsidRDefault="00713B67" w:rsidP="000A550C">
      <w:pPr>
        <w:pStyle w:val="ListParagraph"/>
        <w:numPr>
          <w:ilvl w:val="0"/>
          <w:numId w:val="2"/>
        </w:numPr>
      </w:pPr>
      <w:r>
        <w:t xml:space="preserve">Tumor Classification – Analysing radiological images to predict if a tumor is </w:t>
      </w:r>
      <w:r w:rsidRPr="00713B67">
        <w:rPr>
          <w:i/>
        </w:rPr>
        <w:t>malignant or benign</w:t>
      </w:r>
    </w:p>
    <w:p w14:paraId="7EFC041B" w14:textId="04FC74A0" w:rsidR="00F6047F" w:rsidRDefault="00811931" w:rsidP="000A550C">
      <w:pPr>
        <w:pStyle w:val="ListParagraph"/>
        <w:numPr>
          <w:ilvl w:val="0"/>
          <w:numId w:val="2"/>
        </w:numPr>
      </w:pPr>
      <w:r>
        <w:t>Loan Default – To determine if a customer will default on a bank loan</w:t>
      </w:r>
    </w:p>
    <w:p w14:paraId="6412D831" w14:textId="75FF675F" w:rsidR="00F3286C" w:rsidRPr="00E45E2A" w:rsidRDefault="00F3286C" w:rsidP="000A550C">
      <w:r>
        <w:t xml:space="preserve">To understand how all of this is done, it is critical to </w:t>
      </w:r>
      <w:r w:rsidR="00E86169">
        <w:t>understand the mathematics behind this</w:t>
      </w:r>
      <w:r w:rsidR="00C37316">
        <w:t xml:space="preserve"> as your interviewer will most likely ask.</w:t>
      </w:r>
    </w:p>
    <w:p w14:paraId="6B18B37C" w14:textId="622DAB4F" w:rsidR="004E022A" w:rsidRDefault="004E022A" w:rsidP="000A550C">
      <w:pPr>
        <w:pStyle w:val="Heading1"/>
      </w:pPr>
      <w:bookmarkStart w:id="2" w:name="_Toc95666569"/>
      <w:r>
        <w:t>The math behind logistic regression</w:t>
      </w:r>
      <w:bookmarkEnd w:id="2"/>
    </w:p>
    <w:p w14:paraId="0D11E306" w14:textId="04E4924B" w:rsidR="00C37316" w:rsidRDefault="00C37316" w:rsidP="000A550C">
      <w:r>
        <w:t xml:space="preserve">Logistic regression is based on the logit function. Let’s go ahead and derive the logit function. </w:t>
      </w:r>
      <w:r>
        <w:br/>
      </w:r>
      <w:r>
        <w:br/>
        <w:t>Odds in probability is defined as the probability that the event will occur divided by the odds that an event will not occur.</w:t>
      </w:r>
      <w:r>
        <w:br/>
      </w:r>
      <m:oMathPara>
        <m:oMath>
          <m:r>
            <w:rPr>
              <w:rFonts w:ascii="Cambria Math" w:hAnsi="Cambria Math"/>
            </w:rPr>
            <m:t>odds</m:t>
          </m:r>
          <m:d>
            <m:dPr>
              <m:ctrlPr>
                <w:rPr>
                  <w:rFonts w:ascii="Cambria Math" w:hAnsi="Cambria Math"/>
                  <w:i/>
                </w:rPr>
              </m:ctrlPr>
            </m:dPr>
            <m:e>
              <m:r>
                <w:rPr>
                  <w:rFonts w:ascii="Cambria Math" w:hAnsi="Cambria Math"/>
                </w:rPr>
                <m:t>p</m:t>
              </m:r>
            </m:e>
          </m:d>
          <m:r>
            <w:rPr>
              <w:rFonts w:ascii="Cambria Math" w:hAnsi="Cambria Math"/>
            </w:rPr>
            <m:t xml:space="preserve">= </m:t>
          </m:r>
          <m:f>
            <m:fPr>
              <m:ctrlPr>
                <w:rPr>
                  <w:rFonts w:ascii="Cambria Math" w:hAnsi="Cambria Math"/>
                  <w:i/>
                </w:rPr>
              </m:ctrlPr>
            </m:fPr>
            <m:num>
              <m:r>
                <w:rPr>
                  <w:rFonts w:ascii="Cambria Math" w:hAnsi="Cambria Math"/>
                </w:rPr>
                <m:t>p</m:t>
              </m:r>
            </m:num>
            <m:den>
              <m:r>
                <w:rPr>
                  <w:rFonts w:ascii="Cambria Math" w:hAnsi="Cambria Math"/>
                </w:rPr>
                <m:t>1-p</m:t>
              </m:r>
            </m:den>
          </m:f>
        </m:oMath>
      </m:oMathPara>
    </w:p>
    <w:p w14:paraId="0A6B39E2" w14:textId="77777777" w:rsidR="00C37316" w:rsidRDefault="00C37316" w:rsidP="000A550C">
      <w:r>
        <w:t>Here, we need a range from (</w:t>
      </w:r>
      <m:oMath>
        <m:r>
          <w:rPr>
            <w:rFonts w:ascii="Cambria Math" w:hAnsi="Cambria Math"/>
          </w:rPr>
          <m:t>-∞ to+∞)</m:t>
        </m:r>
      </m:oMath>
      <w:r>
        <w:t>, this can be done by taking a natural logarithm on both sides:</w:t>
      </w:r>
    </w:p>
    <w:p w14:paraId="4DC0FC7C" w14:textId="376403AE" w:rsidR="00C37316" w:rsidRPr="00C37316" w:rsidRDefault="00C37316" w:rsidP="000A550C">
      <m:oMathPara>
        <m:oMath>
          <m:r>
            <w:rPr>
              <w:rFonts w:ascii="Cambria Math" w:hAnsi="Cambria Math"/>
            </w:rPr>
            <w:lastRenderedPageBreak/>
            <m:t>logit</m:t>
          </m:r>
          <m:d>
            <m:dPr>
              <m:ctrlPr>
                <w:rPr>
                  <w:rFonts w:ascii="Cambria Math" w:hAnsi="Cambria Math"/>
                </w:rPr>
              </m:ctrlPr>
            </m:dPr>
            <m:e>
              <m:r>
                <w:rPr>
                  <w:rFonts w:ascii="Cambria Math" w:hAnsi="Cambria Math"/>
                </w:rPr>
                <m:t>p</m:t>
              </m:r>
            </m:e>
          </m:d>
          <m:r>
            <m:rPr>
              <m:sty m:val="p"/>
            </m:rPr>
            <w:rPr>
              <w:rFonts w:ascii="Cambria Math" w:hAnsi="Cambria Math"/>
            </w:rPr>
            <m:t>=log⁡(</m:t>
          </m:r>
          <m:f>
            <m:fPr>
              <m:ctrlPr>
                <w:rPr>
                  <w:rFonts w:ascii="Cambria Math" w:hAnsi="Cambria Math"/>
                </w:rPr>
              </m:ctrlPr>
            </m:fPr>
            <m:num>
              <m:r>
                <w:rPr>
                  <w:rFonts w:ascii="Cambria Math" w:hAnsi="Cambria Math"/>
                </w:rPr>
                <m:t>p</m:t>
              </m:r>
            </m:num>
            <m:den>
              <m:r>
                <m:rPr>
                  <m:sty m:val="p"/>
                </m:rPr>
                <w:rPr>
                  <w:rFonts w:ascii="Cambria Math" w:hAnsi="Cambria Math"/>
                </w:rPr>
                <m:t>1-</m:t>
              </m:r>
              <m:r>
                <w:rPr>
                  <w:rFonts w:ascii="Cambria Math" w:hAnsi="Cambria Math"/>
                </w:rPr>
                <m:t>p</m:t>
              </m:r>
            </m:den>
          </m:f>
          <m:r>
            <m:rPr>
              <m:sty m:val="p"/>
            </m:rPr>
            <w:rPr>
              <w:rFonts w:ascii="Cambria Math" w:hAnsi="Cambria Math"/>
            </w:rPr>
            <m:t>)</m:t>
          </m:r>
        </m:oMath>
      </m:oMathPara>
    </w:p>
    <w:p w14:paraId="12EDFAC3" w14:textId="7D8F0EDB" w:rsidR="00C37316" w:rsidRDefault="00C37316" w:rsidP="000A550C">
      <w:r>
        <w:t>Let’s now take the natural exponential on both sides,</w:t>
      </w:r>
    </w:p>
    <w:p w14:paraId="7439D5ED" w14:textId="0C6C8AD0" w:rsidR="00C37316" w:rsidRPr="00C37316" w:rsidRDefault="00DE5473" w:rsidP="000A550C">
      <w:pPr>
        <w:rPr>
          <w:rFonts w:eastAsiaTheme="minorEastAsia"/>
        </w:rPr>
      </w:pPr>
      <m:oMathPara>
        <m:oMath>
          <m:sSup>
            <m:sSupPr>
              <m:ctrlPr>
                <w:rPr>
                  <w:rFonts w:ascii="Cambria Math" w:hAnsi="Cambria Math"/>
                </w:rPr>
              </m:ctrlPr>
            </m:sSupPr>
            <m:e>
              <m:r>
                <w:rPr>
                  <w:rFonts w:ascii="Cambria Math" w:hAnsi="Cambria Math"/>
                </w:rPr>
                <m:t>e</m:t>
              </m:r>
            </m:e>
            <m:sup>
              <m:r>
                <w:rPr>
                  <w:rFonts w:ascii="Cambria Math" w:hAnsi="Cambria Math"/>
                </w:rPr>
                <m:t>logit</m:t>
              </m:r>
              <m:d>
                <m:dPr>
                  <m:ctrlPr>
                    <w:rPr>
                      <w:rFonts w:ascii="Cambria Math" w:hAnsi="Cambria Math"/>
                    </w:rPr>
                  </m:ctrlPr>
                </m:dPr>
                <m:e>
                  <m:r>
                    <w:rPr>
                      <w:rFonts w:ascii="Cambria Math" w:hAnsi="Cambria Math"/>
                    </w:rPr>
                    <m:t>p</m:t>
                  </m:r>
                </m:e>
              </m:d>
            </m:sup>
          </m:sSup>
          <m:r>
            <m:rPr>
              <m:sty m:val="p"/>
            </m:rPr>
            <w:rPr>
              <w:rFonts w:ascii="Cambria Math" w:hAnsi="Cambria Math"/>
            </w:rPr>
            <m:t>=</m:t>
          </m:r>
          <m:f>
            <m:fPr>
              <m:ctrlPr>
                <w:rPr>
                  <w:rFonts w:ascii="Cambria Math" w:hAnsi="Cambria Math"/>
                </w:rPr>
              </m:ctrlPr>
            </m:fPr>
            <m:num>
              <m:r>
                <w:rPr>
                  <w:rFonts w:ascii="Cambria Math" w:hAnsi="Cambria Math"/>
                </w:rPr>
                <m:t>p</m:t>
              </m:r>
            </m:num>
            <m:den>
              <m:d>
                <m:dPr>
                  <m:ctrlPr>
                    <w:rPr>
                      <w:rFonts w:ascii="Cambria Math" w:hAnsi="Cambria Math"/>
                    </w:rPr>
                  </m:ctrlPr>
                </m:dPr>
                <m:e>
                  <m:r>
                    <m:rPr>
                      <m:sty m:val="p"/>
                    </m:rPr>
                    <w:rPr>
                      <w:rFonts w:ascii="Cambria Math" w:hAnsi="Cambria Math"/>
                    </w:rPr>
                    <m:t>1-</m:t>
                  </m:r>
                  <m:r>
                    <w:rPr>
                      <w:rFonts w:ascii="Cambria Math" w:hAnsi="Cambria Math"/>
                    </w:rPr>
                    <m:t>p</m:t>
                  </m:r>
                </m:e>
              </m:d>
            </m:den>
          </m:f>
        </m:oMath>
      </m:oMathPara>
    </w:p>
    <w:p w14:paraId="3B160ED3" w14:textId="583A47B5" w:rsidR="00C37316" w:rsidRDefault="00A4744E" w:rsidP="000A550C">
      <w:r>
        <w:t xml:space="preserve">Let’s define </w:t>
      </w:r>
      <m:oMath>
        <m:r>
          <w:rPr>
            <w:rFonts w:ascii="Cambria Math" w:hAnsi="Cambria Math"/>
          </w:rPr>
          <m:t>logit</m:t>
        </m:r>
        <m:d>
          <m:dPr>
            <m:ctrlPr>
              <w:rPr>
                <w:rFonts w:ascii="Cambria Math" w:hAnsi="Cambria Math"/>
                <w:i/>
              </w:rPr>
            </m:ctrlPr>
          </m:dPr>
          <m:e>
            <m:r>
              <w:rPr>
                <w:rFonts w:ascii="Cambria Math" w:hAnsi="Cambria Math"/>
              </w:rPr>
              <m:t>p</m:t>
            </m:r>
          </m:e>
        </m:d>
        <m:r>
          <w:rPr>
            <w:rFonts w:ascii="Cambria Math" w:hAnsi="Cambria Math"/>
          </w:rPr>
          <m:t xml:space="preserve"> as </m:t>
        </m:r>
        <m:acc>
          <m:accPr>
            <m:chr m:val="̇"/>
            <m:ctrlPr>
              <w:rPr>
                <w:rFonts w:ascii="Cambria Math" w:hAnsi="Cambria Math"/>
                <w:i/>
              </w:rPr>
            </m:ctrlPr>
          </m:accPr>
          <m:e>
            <m:r>
              <w:rPr>
                <w:rFonts w:ascii="Cambria Math" w:hAnsi="Cambria Math"/>
              </w:rPr>
              <m:t>f(x)</m:t>
            </m:r>
          </m:e>
        </m:acc>
      </m:oMath>
      <w:r>
        <w:t xml:space="preserve">. </w:t>
      </w:r>
      <w:r w:rsidR="00FE2DDE">
        <w:t xml:space="preserve">Work through the equation to get </w:t>
      </w:r>
      <m:oMath>
        <m:r>
          <w:rPr>
            <w:rFonts w:ascii="Cambria Math" w:hAnsi="Cambria Math"/>
          </w:rPr>
          <m:t>p</m:t>
        </m:r>
      </m:oMath>
      <w:r w:rsidR="00FE2DDE">
        <w:t xml:space="preserve"> on one side and, w</w:t>
      </w:r>
      <w:r>
        <w:t>e get the following:</w:t>
      </w:r>
    </w:p>
    <w:p w14:paraId="6E6F1603" w14:textId="693884EA" w:rsidR="00A4744E" w:rsidRPr="00414BA1" w:rsidRDefault="00A4744E" w:rsidP="000A550C">
      <m:oMathPara>
        <m:oMath>
          <m:r>
            <w:rPr>
              <w:rFonts w:ascii="Cambria Math" w:hAnsi="Cambria Math"/>
            </w:rPr>
            <m:t>p</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up>
              </m:sSup>
            </m:den>
          </m:f>
        </m:oMath>
      </m:oMathPara>
    </w:p>
    <w:p w14:paraId="6207C90C" w14:textId="28F04497" w:rsidR="00A4744E" w:rsidRDefault="00414BA1" w:rsidP="000A550C">
      <w:r>
        <w:t>This is the sigmoid function</w:t>
      </w:r>
      <w:r w:rsidR="00FE2DDE">
        <w:t>, also called the logit function</w:t>
      </w:r>
      <w:r>
        <w:t>.</w:t>
      </w:r>
      <w:r w:rsidR="00FE2DDE">
        <w:t xml:space="preserve"> </w:t>
      </w:r>
    </w:p>
    <w:p w14:paraId="4C8EDCB1" w14:textId="622CDC4C" w:rsidR="00FE2DDE" w:rsidRDefault="00FE2DDE" w:rsidP="000A550C">
      <w:r>
        <w:t xml:space="preserve">Now, why is the sigmoid function relevant for us? </w:t>
      </w:r>
    </w:p>
    <w:p w14:paraId="6528580C" w14:textId="77777777" w:rsidR="00D46CEB" w:rsidRDefault="00CE3314" w:rsidP="00953F1F">
      <w:pPr>
        <w:pStyle w:val="Caption"/>
      </w:pPr>
      <w:r>
        <w:rPr>
          <w:noProof/>
        </w:rPr>
        <w:drawing>
          <wp:inline distT="0" distB="0" distL="0" distR="0" wp14:anchorId="202A4222" wp14:editId="47D0D343">
            <wp:extent cx="2719346" cy="1818600"/>
            <wp:effectExtent l="0" t="0" r="5080" b="0"/>
            <wp:docPr id="1" name="Picture 1" descr="https://ai-master.gitbooks.io/logistic-regression/content/assets/sigmoid_fun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i-master.gitbooks.io/logistic-regression/content/assets/sigmoid_function.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22993" cy="1821039"/>
                    </a:xfrm>
                    <a:prstGeom prst="rect">
                      <a:avLst/>
                    </a:prstGeom>
                    <a:noFill/>
                    <a:ln>
                      <a:noFill/>
                    </a:ln>
                  </pic:spPr>
                </pic:pic>
              </a:graphicData>
            </a:graphic>
          </wp:inline>
        </w:drawing>
      </w:r>
    </w:p>
    <w:p w14:paraId="3E4AA55E" w14:textId="2EE23B66" w:rsidR="00CE3314" w:rsidRDefault="00CE3314" w:rsidP="00953F1F">
      <w:pPr>
        <w:pStyle w:val="Caption"/>
      </w:pPr>
      <w:bookmarkStart w:id="3" w:name="_Toc95666575"/>
      <w:r>
        <w:t xml:space="preserve">Figure </w:t>
      </w:r>
      <w:r>
        <w:fldChar w:fldCharType="begin"/>
      </w:r>
      <w:r>
        <w:instrText xml:space="preserve"> SEQ Figure \* ARABIC </w:instrText>
      </w:r>
      <w:r>
        <w:fldChar w:fldCharType="separate"/>
      </w:r>
      <w:r w:rsidR="00EB1D90">
        <w:rPr>
          <w:noProof/>
        </w:rPr>
        <w:t>1</w:t>
      </w:r>
      <w:r>
        <w:fldChar w:fldCharType="end"/>
      </w:r>
      <w:r>
        <w:t>: Visual representation of Sigmoid / Logit function (</w:t>
      </w:r>
      <w:hyperlink r:id="rId9" w:history="1">
        <w:r w:rsidRPr="00CE3314">
          <w:rPr>
            <w:rStyle w:val="Hyperlink"/>
          </w:rPr>
          <w:t>Source</w:t>
        </w:r>
      </w:hyperlink>
      <w:r>
        <w:t>)</w:t>
      </w:r>
      <w:bookmarkEnd w:id="3"/>
    </w:p>
    <w:p w14:paraId="639C1294" w14:textId="108A1EFF" w:rsidR="006714DF" w:rsidRPr="00D36324" w:rsidRDefault="006714DF" w:rsidP="000A550C">
      <w:r>
        <w:t>This is the function that ranges between 0 and 1. It essentially restricts the entire range of probabilities to two values. Based on our initial definition, this is exactly what we are looking for, a function that can help determine if an observation belongs to one of two possible classes.</w:t>
      </w:r>
    </w:p>
    <w:p w14:paraId="6356015A" w14:textId="213AD2E4" w:rsidR="004E022A" w:rsidRDefault="00825D86" w:rsidP="000A550C">
      <w:pPr>
        <w:pStyle w:val="Heading1"/>
      </w:pPr>
      <w:bookmarkStart w:id="4" w:name="_Toc95666570"/>
      <w:r>
        <w:t>Assumptions of Logistic Regression</w:t>
      </w:r>
      <w:bookmarkEnd w:id="4"/>
    </w:p>
    <w:p w14:paraId="68B93EC8" w14:textId="441A8016" w:rsidR="00825D86" w:rsidRDefault="00D8471D" w:rsidP="000A550C">
      <w:r>
        <w:t>Let us go through the</w:t>
      </w:r>
      <w:r w:rsidR="00825D86">
        <w:t xml:space="preserve"> assumptions of logistic regression.</w:t>
      </w:r>
    </w:p>
    <w:p w14:paraId="74666427" w14:textId="3521B7B5" w:rsidR="004C34A5" w:rsidRDefault="004C34A5" w:rsidP="000A550C">
      <w:pPr>
        <w:pStyle w:val="ListParagraph"/>
        <w:numPr>
          <w:ilvl w:val="0"/>
          <w:numId w:val="4"/>
        </w:numPr>
      </w:pPr>
      <w:r>
        <w:t>Logistic regression assumes that the observations are independent</w:t>
      </w:r>
    </w:p>
    <w:p w14:paraId="69917BEF" w14:textId="19C6133F" w:rsidR="004C34A5" w:rsidRDefault="009F11ED" w:rsidP="000A550C">
      <w:pPr>
        <w:pStyle w:val="ListParagraph"/>
        <w:numPr>
          <w:ilvl w:val="0"/>
          <w:numId w:val="4"/>
        </w:numPr>
      </w:pPr>
      <w:r>
        <w:t>T</w:t>
      </w:r>
      <w:r w:rsidR="004C34A5">
        <w:t>he independent variables are linearly related to the log of odds</w:t>
      </w:r>
      <w:r>
        <w:t xml:space="preserve"> for logistic regression</w:t>
      </w:r>
    </w:p>
    <w:p w14:paraId="04A6A854" w14:textId="1360B9AE" w:rsidR="00825D86" w:rsidRDefault="00960517" w:rsidP="000A550C">
      <w:pPr>
        <w:pStyle w:val="ListParagraph"/>
        <w:numPr>
          <w:ilvl w:val="0"/>
          <w:numId w:val="4"/>
        </w:numPr>
      </w:pPr>
      <w:r>
        <w:t xml:space="preserve">It </w:t>
      </w:r>
      <w:r w:rsidR="00825D86">
        <w:t xml:space="preserve">assumes that there is </w:t>
      </w:r>
      <w:r w:rsidR="00825D86" w:rsidRPr="004C34A5">
        <w:rPr>
          <w:b/>
        </w:rPr>
        <w:t>minimal or no multi-collinearity</w:t>
      </w:r>
      <w:r w:rsidR="00825D86">
        <w:t xml:space="preserve"> between the </w:t>
      </w:r>
      <w:r w:rsidR="004C34A5" w:rsidRPr="004C34A5">
        <w:rPr>
          <w:i/>
        </w:rPr>
        <w:t xml:space="preserve">independent </w:t>
      </w:r>
      <w:r w:rsidR="00825D86" w:rsidRPr="004C34A5">
        <w:rPr>
          <w:i/>
        </w:rPr>
        <w:t>variables</w:t>
      </w:r>
      <w:r w:rsidR="00825D86">
        <w:t xml:space="preserve"> – this is generally validated using </w:t>
      </w:r>
      <w:r w:rsidR="004C34A5">
        <w:t>Variance Inflation Factor (VIF) that should lie between 0 to 20</w:t>
      </w:r>
    </w:p>
    <w:p w14:paraId="5C23C93D" w14:textId="5996F992" w:rsidR="004C34A5" w:rsidRDefault="004C34A5" w:rsidP="000A550C">
      <w:pPr>
        <w:pStyle w:val="ListParagraph"/>
        <w:numPr>
          <w:ilvl w:val="0"/>
          <w:numId w:val="4"/>
        </w:numPr>
      </w:pPr>
      <w:r>
        <w:t>A good prediction is reliant on a large sample size</w:t>
      </w:r>
    </w:p>
    <w:p w14:paraId="0FF12D2F" w14:textId="7657763E" w:rsidR="004C34A5" w:rsidRDefault="004C34A5" w:rsidP="000A550C">
      <w:pPr>
        <w:pStyle w:val="ListParagraph"/>
        <w:numPr>
          <w:ilvl w:val="0"/>
          <w:numId w:val="4"/>
        </w:numPr>
      </w:pPr>
      <w:r>
        <w:t>Logistic regression assumes that there are no outliers</w:t>
      </w:r>
    </w:p>
    <w:p w14:paraId="146011A7" w14:textId="07CE8565" w:rsidR="004C34A5" w:rsidRPr="00FB54FF" w:rsidRDefault="00F53309" w:rsidP="000A550C">
      <w:r w:rsidRPr="00FB54FF">
        <w:t>Cost function of logistic regression</w:t>
      </w:r>
    </w:p>
    <w:p w14:paraId="18E03196" w14:textId="2461BA35" w:rsidR="00FB54FF" w:rsidRDefault="00FB54FF" w:rsidP="000A550C">
      <w:r>
        <w:t>The way we measure the performance of machine learning models is by something called a cost function.</w:t>
      </w:r>
      <w:r w:rsidR="00D35A7A">
        <w:t xml:space="preserve"> </w:t>
      </w:r>
    </w:p>
    <w:p w14:paraId="54313EBF" w14:textId="460D2917" w:rsidR="00D35A7A" w:rsidRDefault="00D35A7A" w:rsidP="000A550C">
      <w:pPr>
        <w:pStyle w:val="Quote"/>
      </w:pPr>
      <w:r>
        <w:t>Cost function is defined as the calculation of error between the predicted values and the expected values for a given machine learning model</w:t>
      </w:r>
    </w:p>
    <w:p w14:paraId="01EE35D8" w14:textId="09BD3F39" w:rsidR="00EE54AD" w:rsidRDefault="00A33903" w:rsidP="000A550C">
      <w:r>
        <w:lastRenderedPageBreak/>
        <w:t>T</w:t>
      </w:r>
      <w:r w:rsidR="00EE54AD">
        <w:t xml:space="preserve">he cost function </w:t>
      </w:r>
      <w:r>
        <w:t>f</w:t>
      </w:r>
      <w:r>
        <w:t xml:space="preserve">or </w:t>
      </w:r>
      <w:r w:rsidR="00EE54AD">
        <w:t xml:space="preserve">is defined as </w:t>
      </w:r>
      <m:oMath>
        <m:r>
          <w:rPr>
            <w:rFonts w:ascii="Cambria Math" w:hAnsi="Cambria Math"/>
          </w:rPr>
          <m:t>cost</m:t>
        </m:r>
        <m:d>
          <m:dPr>
            <m:ctrlPr>
              <w:rPr>
                <w:rFonts w:ascii="Cambria Math" w:hAnsi="Cambria Math"/>
                <w:i/>
              </w:rPr>
            </m:ctrlPr>
          </m:dPr>
          <m:e>
            <m:r>
              <w:rPr>
                <w:rFonts w:ascii="Cambria Math" w:hAnsi="Cambria Math"/>
              </w:rPr>
              <m:t>p,y</m:t>
            </m:r>
          </m:e>
        </m:d>
        <m:r>
          <w:rPr>
            <w:rFonts w:ascii="Cambria Math" w:hAnsi="Cambria Math"/>
          </w:rPr>
          <m:t>= -y.</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p</m:t>
                </m:r>
              </m:e>
            </m:d>
          </m:e>
        </m:func>
        <m:r>
          <w:rPr>
            <w:rFonts w:ascii="Cambria Math" w:hAnsi="Cambria Math"/>
          </w:rPr>
          <m:t>-</m:t>
        </m:r>
        <m:d>
          <m:dPr>
            <m:ctrlPr>
              <w:rPr>
                <w:rFonts w:ascii="Cambria Math" w:hAnsi="Cambria Math"/>
                <w:i/>
              </w:rPr>
            </m:ctrlPr>
          </m:dPr>
          <m:e>
            <m:r>
              <w:rPr>
                <w:rFonts w:ascii="Cambria Math" w:hAnsi="Cambria Math"/>
              </w:rPr>
              <m:t>1-y</m:t>
            </m:r>
          </m:e>
        </m:d>
        <m:r>
          <w:rPr>
            <w:rFonts w:ascii="Cambria Math" w:hAnsi="Cambria Math"/>
          </w:rPr>
          <m:t>.</m:t>
        </m:r>
        <m:r>
          <m:rPr>
            <m:sty m:val="p"/>
          </m:rPr>
          <w:rPr>
            <w:rFonts w:ascii="Cambria Math" w:hAnsi="Cambria Math"/>
          </w:rPr>
          <m:t>log⁡</m:t>
        </m:r>
        <m:r>
          <w:rPr>
            <w:rFonts w:ascii="Cambria Math" w:hAnsi="Cambria Math"/>
          </w:rPr>
          <m:t>(1-p)</m:t>
        </m:r>
      </m:oMath>
      <w:r w:rsidR="00965FE0" w:rsidRPr="00965FE0">
        <w:t xml:space="preserve"> </w:t>
      </w:r>
      <w:r w:rsidR="00965FE0">
        <w:t xml:space="preserve">for </w:t>
      </w:r>
      <w:r w:rsidR="00965FE0">
        <w:t>logistic regression</w:t>
      </w:r>
      <w:r w:rsidR="00382055">
        <w:t>.</w:t>
      </w:r>
    </w:p>
    <w:p w14:paraId="4E13B031" w14:textId="64096E91" w:rsidR="00EE54AD" w:rsidRDefault="00EE54AD" w:rsidP="000A550C">
      <w:r>
        <w:rPr>
          <w:noProof/>
        </w:rPr>
        <w:drawing>
          <wp:inline distT="0" distB="0" distL="0" distR="0" wp14:anchorId="68BFFB53" wp14:editId="4FFA07E1">
            <wp:extent cx="5943600" cy="1255465"/>
            <wp:effectExtent l="0" t="0" r="0" b="1905"/>
            <wp:docPr id="3" name="Picture 3" descr="https://miro.medium.com/max/1400/1*dQ4S-QHAl6gZyRDjXAvhP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max/1400/1*dQ4S-QHAl6gZyRDjXAvhPQ.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1255465"/>
                    </a:xfrm>
                    <a:prstGeom prst="rect">
                      <a:avLst/>
                    </a:prstGeom>
                    <a:noFill/>
                    <a:ln>
                      <a:noFill/>
                    </a:ln>
                  </pic:spPr>
                </pic:pic>
              </a:graphicData>
            </a:graphic>
          </wp:inline>
        </w:drawing>
      </w:r>
    </w:p>
    <w:p w14:paraId="58E3AEA1" w14:textId="7A2BF9BC" w:rsidR="00307641" w:rsidRDefault="00307641" w:rsidP="000A550C">
      <w:pPr>
        <w:pStyle w:val="Heading1"/>
      </w:pPr>
      <w:bookmarkStart w:id="5" w:name="_Toc95666571"/>
      <w:r>
        <w:t>How to assess a logistic regression model?</w:t>
      </w:r>
      <w:bookmarkEnd w:id="5"/>
    </w:p>
    <w:p w14:paraId="3803C5B5" w14:textId="61AF605D" w:rsidR="00307641" w:rsidRDefault="000A550C" w:rsidP="000A550C">
      <w:r>
        <w:t>Let’</w:t>
      </w:r>
      <w:r w:rsidRPr="000A550C">
        <w:t xml:space="preserve">s say that we are in the stage where the model is made, now we need to understand if it is doing the job we set out to accomplish. This can be assessed using evaluation metrics. </w:t>
      </w:r>
      <w:r w:rsidR="0023688B">
        <w:t>Following are t</w:t>
      </w:r>
      <w:r w:rsidR="00953F1F">
        <w:t>he different ways that we can assess a logistic regression model:</w:t>
      </w:r>
    </w:p>
    <w:p w14:paraId="649C6B5B" w14:textId="0C6DD26D" w:rsidR="00953F1F" w:rsidRDefault="00953F1F" w:rsidP="00953F1F">
      <w:pPr>
        <w:pStyle w:val="ListParagraph"/>
        <w:numPr>
          <w:ilvl w:val="0"/>
          <w:numId w:val="5"/>
        </w:numPr>
      </w:pPr>
      <w:r w:rsidRPr="00756F0A">
        <w:rPr>
          <w:b/>
        </w:rPr>
        <w:t>Accuracy</w:t>
      </w:r>
      <w:r>
        <w:t xml:space="preserve"> </w:t>
      </w:r>
      <w:r w:rsidR="00756F0A">
        <w:br/>
      </w:r>
      <w:r>
        <w:t>Of all the model predictions, what percentage of samples have been correctly classified</w:t>
      </w:r>
      <w:r w:rsidR="00B86EBD">
        <w:t>.</w:t>
      </w:r>
    </w:p>
    <w:p w14:paraId="5B4E40C9" w14:textId="61318EDE" w:rsidR="006E538E" w:rsidRDefault="00953F1F" w:rsidP="00953F1F">
      <w:pPr>
        <w:pStyle w:val="ListParagraph"/>
        <w:numPr>
          <w:ilvl w:val="0"/>
          <w:numId w:val="5"/>
        </w:numPr>
      </w:pPr>
      <w:r w:rsidRPr="00756F0A">
        <w:rPr>
          <w:b/>
        </w:rPr>
        <w:t>ROC-AUC</w:t>
      </w:r>
      <w:r>
        <w:t xml:space="preserve"> </w:t>
      </w:r>
      <w:r w:rsidR="00756F0A">
        <w:br/>
      </w:r>
      <w:r>
        <w:t xml:space="preserve">Area under the Receiver Operating Characteristics (ROC-AUC) is defined as the relationship between True Positive Rate (TPR) and False Positive Rate (FPR). This sounds like a fancy metric, you can read up more on the metric, but to get more intuition on what it means, look at the figure </w:t>
      </w:r>
      <w:r w:rsidR="007300D2">
        <w:t xml:space="preserve">2 </w:t>
      </w:r>
      <w:r>
        <w:t>below</w:t>
      </w:r>
      <w:r w:rsidR="00EC55B6">
        <w:t>.</w:t>
      </w:r>
      <w:r>
        <w:tab/>
      </w:r>
    </w:p>
    <w:p w14:paraId="55E102EE" w14:textId="7E032FD0" w:rsidR="00953F1F" w:rsidRDefault="00953F1F" w:rsidP="006E538E">
      <w:pPr>
        <w:ind w:left="360"/>
        <w:jc w:val="center"/>
      </w:pPr>
      <w:r>
        <w:rPr>
          <w:noProof/>
        </w:rPr>
        <w:drawing>
          <wp:inline distT="0" distB="0" distL="0" distR="0" wp14:anchorId="23EE7770" wp14:editId="54FFED4B">
            <wp:extent cx="3971974" cy="2981739"/>
            <wp:effectExtent l="0" t="0" r="0" b="9525"/>
            <wp:docPr id="4" name="Picture 4" descr="https://glassboxmedicine.files.wordpress.com/2019/02/roc-curve-v2.png?w=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lassboxmedicine.files.wordpress.com/2019/02/roc-curve-v2.png?w=57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75706" cy="2984540"/>
                    </a:xfrm>
                    <a:prstGeom prst="rect">
                      <a:avLst/>
                    </a:prstGeom>
                    <a:noFill/>
                    <a:ln>
                      <a:noFill/>
                    </a:ln>
                  </pic:spPr>
                </pic:pic>
              </a:graphicData>
            </a:graphic>
          </wp:inline>
        </w:drawing>
      </w:r>
    </w:p>
    <w:p w14:paraId="356651DB" w14:textId="5E2E1BDB" w:rsidR="00953F1F" w:rsidRPr="00953F1F" w:rsidRDefault="00953F1F" w:rsidP="00953F1F">
      <w:pPr>
        <w:pStyle w:val="Caption"/>
      </w:pPr>
      <w:bookmarkStart w:id="6" w:name="_Toc95666576"/>
      <w:r>
        <w:t xml:space="preserve">Figure </w:t>
      </w:r>
      <w:r>
        <w:fldChar w:fldCharType="begin"/>
      </w:r>
      <w:r>
        <w:instrText xml:space="preserve"> SEQ Figure \* ARABIC </w:instrText>
      </w:r>
      <w:r>
        <w:fldChar w:fldCharType="separate"/>
      </w:r>
      <w:r w:rsidR="00EB1D90">
        <w:rPr>
          <w:noProof/>
        </w:rPr>
        <w:t>2</w:t>
      </w:r>
      <w:r>
        <w:fldChar w:fldCharType="end"/>
      </w:r>
      <w:r>
        <w:t xml:space="preserve"> Measuring performance using the Area under ROC Curve (</w:t>
      </w:r>
      <w:hyperlink r:id="rId12" w:history="1">
        <w:r w:rsidRPr="00EE0439">
          <w:rPr>
            <w:rStyle w:val="Hyperlink"/>
          </w:rPr>
          <w:t>Source</w:t>
        </w:r>
      </w:hyperlink>
      <w:r>
        <w:t>)</w:t>
      </w:r>
      <w:bookmarkEnd w:id="6"/>
    </w:p>
    <w:p w14:paraId="0C1501AB" w14:textId="77777777" w:rsidR="003C32DC" w:rsidRPr="003C32DC" w:rsidRDefault="003C32DC" w:rsidP="000A550C"/>
    <w:p w14:paraId="6CAEB81D" w14:textId="5A38AE5C" w:rsidR="00F41B2F" w:rsidRDefault="004E022A" w:rsidP="00F41B2F">
      <w:pPr>
        <w:pStyle w:val="Heading1"/>
      </w:pPr>
      <w:bookmarkStart w:id="7" w:name="_Toc95666572"/>
      <w:r>
        <w:lastRenderedPageBreak/>
        <w:t>Frequently Asked Questions (FAQs)</w:t>
      </w:r>
      <w:r w:rsidR="00F41B2F">
        <w:t xml:space="preserve"> at interviews</w:t>
      </w:r>
      <w:bookmarkEnd w:id="7"/>
    </w:p>
    <w:p w14:paraId="4B85E04E" w14:textId="3EF83202" w:rsidR="00F41B2F" w:rsidRDefault="00F41B2F" w:rsidP="00F41B2F">
      <w:pPr>
        <w:pStyle w:val="Heading2"/>
      </w:pPr>
      <w:bookmarkStart w:id="8" w:name="_Toc95666573"/>
      <w:r>
        <w:t>Q. What is the difference between Logistic Regression</w:t>
      </w:r>
      <w:r w:rsidR="00FA1342">
        <w:t xml:space="preserve"> and Linear Regression</w:t>
      </w:r>
      <w:r>
        <w:t>?</w:t>
      </w:r>
      <w:bookmarkEnd w:id="8"/>
    </w:p>
    <w:p w14:paraId="62587E46" w14:textId="67C1E5AE" w:rsidR="00F41B2F" w:rsidRDefault="00F41B2F" w:rsidP="00F41B2F">
      <w:r>
        <w:t>A.</w:t>
      </w:r>
      <w:r>
        <w:rPr>
          <w:noProof/>
        </w:rPr>
        <w:drawing>
          <wp:inline distT="0" distB="0" distL="0" distR="0" wp14:anchorId="7CA9CFF6" wp14:editId="59C7C64C">
            <wp:extent cx="5943600" cy="2896539"/>
            <wp:effectExtent l="0" t="0" r="0" b="0"/>
            <wp:docPr id="5" name="Picture 5" descr="https://miro.medium.com/max/1400/1*VOJIlmDkM9myaUZNjw_Yr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miro.medium.com/max/1400/1*VOJIlmDkM9myaUZNjw_YrQ.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896539"/>
                    </a:xfrm>
                    <a:prstGeom prst="rect">
                      <a:avLst/>
                    </a:prstGeom>
                    <a:noFill/>
                    <a:ln>
                      <a:noFill/>
                    </a:ln>
                  </pic:spPr>
                </pic:pic>
              </a:graphicData>
            </a:graphic>
          </wp:inline>
        </w:drawing>
      </w:r>
    </w:p>
    <w:p w14:paraId="14952D57" w14:textId="77777777" w:rsidR="00D01D2E" w:rsidRDefault="00D01D2E" w:rsidP="00F41B2F"/>
    <w:p w14:paraId="153C8799" w14:textId="77777777" w:rsidR="00B86EBD" w:rsidRDefault="00004E4C" w:rsidP="00004E4C">
      <w:pPr>
        <w:pStyle w:val="Heading2"/>
      </w:pPr>
      <w:bookmarkStart w:id="9" w:name="_Toc95666574"/>
      <w:r>
        <w:t>Q.</w:t>
      </w:r>
      <w:bookmarkEnd w:id="9"/>
      <w:r>
        <w:t xml:space="preserve"> </w:t>
      </w:r>
      <w:r w:rsidR="00B86EBD">
        <w:t>What is logistic regression?</w:t>
      </w:r>
    </w:p>
    <w:p w14:paraId="0C821F92" w14:textId="16495904" w:rsidR="00004E4C" w:rsidRDefault="00B86EBD" w:rsidP="00B86EBD">
      <w:r>
        <w:t>A. Logistic regression is a supervised machine learning model that is used for classification (generally binary)</w:t>
      </w:r>
      <w:r w:rsidR="00A14413">
        <w:t>, where the target variable is categorical. The model is based on the sigmoid or logit function, where based on the threshold (generally 0.5), the result is limited between 0 and 1.</w:t>
      </w:r>
    </w:p>
    <w:p w14:paraId="16E8A47B" w14:textId="12B485A0" w:rsidR="00A14413" w:rsidRDefault="00A14413" w:rsidP="00B86EBD">
      <w:r>
        <w:t>Logistic regression is a commonly used machine learning in production as it is easy to use, highly interpretable, easily scalable and can effectively perform real-time predictions.</w:t>
      </w:r>
    </w:p>
    <w:p w14:paraId="32771947" w14:textId="2EF556EA" w:rsidR="00A14413" w:rsidRDefault="00A14413" w:rsidP="00B86EBD">
      <w:r>
        <w:t xml:space="preserve">Some classic example of logistic regression </w:t>
      </w:r>
      <w:r w:rsidR="008A1E61">
        <w:t>is</w:t>
      </w:r>
      <w:r>
        <w:t>:</w:t>
      </w:r>
    </w:p>
    <w:p w14:paraId="45A3AA53" w14:textId="085CC0ED" w:rsidR="00A14413" w:rsidRDefault="00A14413" w:rsidP="00A14413">
      <w:pPr>
        <w:pStyle w:val="ListParagraph"/>
        <w:numPr>
          <w:ilvl w:val="0"/>
          <w:numId w:val="6"/>
        </w:numPr>
      </w:pPr>
      <w:r>
        <w:t>Is an email spam or not?</w:t>
      </w:r>
    </w:p>
    <w:p w14:paraId="27E190A1" w14:textId="6579AFDE" w:rsidR="00A14413" w:rsidRDefault="00A14413" w:rsidP="00A14413">
      <w:pPr>
        <w:pStyle w:val="ListParagraph"/>
        <w:numPr>
          <w:ilvl w:val="0"/>
          <w:numId w:val="6"/>
        </w:numPr>
      </w:pPr>
      <w:r>
        <w:t>Will a customer churn or not from a company?</w:t>
      </w:r>
    </w:p>
    <w:p w14:paraId="619D6350" w14:textId="2FDBD3C8" w:rsidR="00A14413" w:rsidRDefault="00A14413" w:rsidP="00A14413">
      <w:pPr>
        <w:pStyle w:val="ListParagraph"/>
        <w:numPr>
          <w:ilvl w:val="0"/>
          <w:numId w:val="6"/>
        </w:numPr>
      </w:pPr>
      <w:r>
        <w:t>If a student is likely to pass or fail in an exam</w:t>
      </w:r>
      <w:r w:rsidR="00087595">
        <w:t>?</w:t>
      </w:r>
    </w:p>
    <w:p w14:paraId="3E496321" w14:textId="4427B75C" w:rsidR="00A14413" w:rsidRDefault="00087595" w:rsidP="00A14413">
      <w:pPr>
        <w:pStyle w:val="ListParagraph"/>
        <w:numPr>
          <w:ilvl w:val="0"/>
          <w:numId w:val="6"/>
        </w:numPr>
      </w:pPr>
      <w:r>
        <w:t>If a customer is likely to default on a loan</w:t>
      </w:r>
    </w:p>
    <w:p w14:paraId="42B22A66" w14:textId="77777777" w:rsidR="00D01D2E" w:rsidRDefault="00D01D2E" w:rsidP="00D01D2E"/>
    <w:p w14:paraId="3DDDC7A1" w14:textId="5FB1FDE3" w:rsidR="008A1E61" w:rsidRDefault="008A1E61" w:rsidP="008A1E61">
      <w:pPr>
        <w:pStyle w:val="Heading2"/>
      </w:pPr>
      <w:r>
        <w:t>Q. Does logistic regression have a linear or non-linear decision boundary?</w:t>
      </w:r>
    </w:p>
    <w:p w14:paraId="4A65D8FD" w14:textId="6216D8E8" w:rsidR="008A1E61" w:rsidRDefault="008A1E61" w:rsidP="008A1E61">
      <w:r>
        <w:t xml:space="preserve">A. A decision boundary is defined as </w:t>
      </w:r>
      <w:r w:rsidR="00960517">
        <w:t>the line or plane that separates the observations into different</w:t>
      </w:r>
      <w:r w:rsidR="00EF56A8">
        <w:t xml:space="preserve"> classes. This is defined as a straight line</w:t>
      </w:r>
      <w:r w:rsidR="002051D4">
        <w:t xml:space="preserve"> for the case of logistic regression. This makes logistic regression a good model to use when it is possible to separate the observations using a straight line.</w:t>
      </w:r>
    </w:p>
    <w:p w14:paraId="218C1B4B" w14:textId="38579005" w:rsidR="00CF3ECB" w:rsidRDefault="00CF3ECB" w:rsidP="008A1E61">
      <w:r>
        <w:t>Logistic regression has a linear decision boundary.</w:t>
      </w:r>
    </w:p>
    <w:p w14:paraId="123CDE45" w14:textId="77777777" w:rsidR="00D01D2E" w:rsidRDefault="00D01D2E" w:rsidP="008A1E61"/>
    <w:p w14:paraId="538D46F1" w14:textId="3BD57D0D" w:rsidR="002051D4" w:rsidRDefault="002051D4" w:rsidP="002051D4">
      <w:pPr>
        <w:pStyle w:val="Heading2"/>
      </w:pPr>
      <w:r>
        <w:lastRenderedPageBreak/>
        <w:t>Q.</w:t>
      </w:r>
      <w:r w:rsidR="00FB5199">
        <w:t xml:space="preserve"> Do outliers impact logistic regression model?</w:t>
      </w:r>
    </w:p>
    <w:p w14:paraId="082B2F6C" w14:textId="6286D98C" w:rsidR="00CF3ECB" w:rsidRDefault="00CF3ECB" w:rsidP="00CF3ECB">
      <w:r>
        <w:t>A. Yes, logistic reg</w:t>
      </w:r>
      <w:r w:rsidR="00154CB0">
        <w:t xml:space="preserve">ression is impacted by outliers. The sigmoid function </w:t>
      </w:r>
      <w:r w:rsidR="008B77B7">
        <w:t>can</w:t>
      </w:r>
      <w:r w:rsidR="00154CB0">
        <w:t xml:space="preserve"> take care of outliers to an extent, but if there are extreme outliers, it can affect the performance of a logistic regression model.</w:t>
      </w:r>
      <w:r w:rsidR="008B77B7">
        <w:t xml:space="preserve"> So, it is recommended to handle outliers before training the model.</w:t>
      </w:r>
    </w:p>
    <w:p w14:paraId="07385A52" w14:textId="051ADAFC" w:rsidR="00154CB0" w:rsidRDefault="00154CB0" w:rsidP="00154CB0">
      <w:pPr>
        <w:pStyle w:val="Heading2"/>
      </w:pPr>
      <w:r>
        <w:t>Q. What is the range of the logistic regression function?</w:t>
      </w:r>
    </w:p>
    <w:p w14:paraId="091C843D" w14:textId="34BF40E0" w:rsidR="00154CB0" w:rsidRDefault="00154CB0" w:rsidP="00154CB0">
      <w:pPr>
        <w:rPr>
          <w:rFonts w:eastAsiaTheme="minorEastAsia"/>
        </w:rPr>
      </w:pPr>
      <w:r>
        <w:t xml:space="preserve">A. The output of the logistic regression model is logits. The logistic function, defined as  </w:t>
      </w:r>
      <m:oMath>
        <m:r>
          <w:rPr>
            <w:rFonts w:ascii="Cambria Math" w:hAnsi="Cambria Math"/>
          </w:rPr>
          <w:br/>
        </m:r>
        <m:r>
          <w:rPr>
            <w:rFonts w:ascii="Cambria Math" w:hAnsi="Cambria Math"/>
          </w:rPr>
          <m:t>p</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up>
            </m:sSup>
          </m:den>
        </m:f>
      </m:oMath>
      <w:r>
        <w:rPr>
          <w:rFonts w:eastAsiaTheme="minorEastAsia"/>
        </w:rPr>
        <w:t>, has a range from 0 to 1, with the standard threshold being 0.5</w:t>
      </w:r>
    </w:p>
    <w:p w14:paraId="282897E2" w14:textId="77777777" w:rsidR="00D01D2E" w:rsidRDefault="00D01D2E" w:rsidP="00154CB0">
      <w:pPr>
        <w:rPr>
          <w:rFonts w:eastAsiaTheme="minorEastAsia"/>
        </w:rPr>
      </w:pPr>
    </w:p>
    <w:p w14:paraId="4B38A6E8" w14:textId="6C6B7B29" w:rsidR="00154CB0" w:rsidRDefault="00154CB0" w:rsidP="00154CB0">
      <w:pPr>
        <w:pStyle w:val="Heading2"/>
        <w:rPr>
          <w:rFonts w:eastAsiaTheme="minorEastAsia"/>
        </w:rPr>
      </w:pPr>
      <w:r>
        <w:rPr>
          <w:rFonts w:eastAsiaTheme="minorEastAsia"/>
        </w:rPr>
        <w:t xml:space="preserve">Q. We say that the logistic regression model </w:t>
      </w:r>
      <w:r w:rsidR="00E761A4">
        <w:rPr>
          <w:rFonts w:eastAsiaTheme="minorEastAsia"/>
        </w:rPr>
        <w:t>can</w:t>
      </w:r>
      <w:r>
        <w:rPr>
          <w:rFonts w:eastAsiaTheme="minorEastAsia"/>
        </w:rPr>
        <w:t xml:space="preserve"> predict categorical values. Does a logistic regression truly handle categorical values? Elaborate.</w:t>
      </w:r>
    </w:p>
    <w:p w14:paraId="3B5C5191" w14:textId="2B0779D3" w:rsidR="00154CB0" w:rsidRDefault="00154CB0" w:rsidP="00154CB0">
      <w:r>
        <w:t xml:space="preserve">A. The logistic regression </w:t>
      </w:r>
      <w:r w:rsidR="00E761A4">
        <w:t xml:space="preserve">model as such is unable to process categorical values. To enable the algorithm to process categorical values, </w:t>
      </w:r>
      <w:r w:rsidR="00363883">
        <w:t>we perform a process called one-hot encoding, where each level of the categorical values is assigned a “dummy numerical variable”.</w:t>
      </w:r>
    </w:p>
    <w:p w14:paraId="58D9531E" w14:textId="63653B96" w:rsidR="00363883" w:rsidRDefault="00363883" w:rsidP="00363883">
      <w:pPr>
        <w:jc w:val="center"/>
      </w:pPr>
      <w:r>
        <w:rPr>
          <w:noProof/>
        </w:rPr>
        <w:drawing>
          <wp:inline distT="0" distB="0" distL="0" distR="0" wp14:anchorId="740245CE" wp14:editId="29A0F26D">
            <wp:extent cx="3792772" cy="1486146"/>
            <wp:effectExtent l="0" t="0" r="0" b="0"/>
            <wp:docPr id="6" name="Picture 6" descr="Using Categorical Data with One Hot Encoding | Kag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sing Categorical Data with One Hot Encoding | Kaggl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03684" cy="1490422"/>
                    </a:xfrm>
                    <a:prstGeom prst="rect">
                      <a:avLst/>
                    </a:prstGeom>
                    <a:noFill/>
                    <a:ln>
                      <a:noFill/>
                    </a:ln>
                  </pic:spPr>
                </pic:pic>
              </a:graphicData>
            </a:graphic>
          </wp:inline>
        </w:drawing>
      </w:r>
    </w:p>
    <w:p w14:paraId="3DABE593" w14:textId="2CF11408" w:rsidR="00EB1D90" w:rsidRDefault="00EB1D90" w:rsidP="00EB1D90">
      <w:pPr>
        <w:pStyle w:val="Caption"/>
      </w:pPr>
      <w:r>
        <w:t xml:space="preserve">Figure </w:t>
      </w:r>
      <w:r>
        <w:fldChar w:fldCharType="begin"/>
      </w:r>
      <w:r>
        <w:instrText xml:space="preserve"> SEQ Figure \* ARABIC </w:instrText>
      </w:r>
      <w:r>
        <w:fldChar w:fldCharType="separate"/>
      </w:r>
      <w:r>
        <w:rPr>
          <w:noProof/>
        </w:rPr>
        <w:t>3</w:t>
      </w:r>
      <w:r>
        <w:fldChar w:fldCharType="end"/>
      </w:r>
      <w:r>
        <w:t>: Using categorical values with the help of One-Hot Encoding (</w:t>
      </w:r>
      <w:hyperlink r:id="rId15" w:history="1">
        <w:r w:rsidRPr="00EB1D90">
          <w:rPr>
            <w:rStyle w:val="Hyperlink"/>
          </w:rPr>
          <w:t>Source</w:t>
        </w:r>
      </w:hyperlink>
      <w:r>
        <w:t>)</w:t>
      </w:r>
    </w:p>
    <w:p w14:paraId="379A346C" w14:textId="11239B2C" w:rsidR="006C3AA6" w:rsidRPr="006C3AA6" w:rsidRDefault="006C3AA6" w:rsidP="006C3AA6">
      <w:r>
        <w:t>Q.</w:t>
      </w:r>
      <w:bookmarkStart w:id="10" w:name="_GoBack"/>
      <w:bookmarkEnd w:id="10"/>
    </w:p>
    <w:p w14:paraId="202308AC" w14:textId="77777777" w:rsidR="00154CB0" w:rsidRPr="00414BA1" w:rsidRDefault="00154CB0" w:rsidP="00154CB0"/>
    <w:p w14:paraId="1F14D410" w14:textId="7DD7DF64" w:rsidR="00154CB0" w:rsidRPr="00154CB0" w:rsidRDefault="00154CB0" w:rsidP="00154CB0"/>
    <w:p w14:paraId="2F9BC21D" w14:textId="77777777" w:rsidR="00B951A7" w:rsidRDefault="00B951A7" w:rsidP="000A550C"/>
    <w:p w14:paraId="2F040E80" w14:textId="77777777" w:rsidR="00B951A7" w:rsidRDefault="00B951A7" w:rsidP="000A550C"/>
    <w:p w14:paraId="10D62DB0" w14:textId="77777777" w:rsidR="006263FD" w:rsidRDefault="006263FD" w:rsidP="000A550C"/>
    <w:sectPr w:rsidR="006263FD">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CEB255" w14:textId="77777777" w:rsidR="00DE5473" w:rsidRDefault="00DE5473" w:rsidP="000A550C">
      <w:r>
        <w:separator/>
      </w:r>
    </w:p>
  </w:endnote>
  <w:endnote w:type="continuationSeparator" w:id="0">
    <w:p w14:paraId="53F3C37F" w14:textId="77777777" w:rsidR="00DE5473" w:rsidRDefault="00DE5473" w:rsidP="000A55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54746" w14:textId="514C17DE" w:rsidR="00531957" w:rsidRPr="00531957" w:rsidRDefault="00531957" w:rsidP="000A550C">
    <w:pPr>
      <w:pStyle w:val="Footer"/>
    </w:pPr>
    <w:r w:rsidRPr="00531957">
      <w:t>Anish Mahapatr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523E3C" w14:textId="77777777" w:rsidR="00DE5473" w:rsidRDefault="00DE5473" w:rsidP="000A550C">
      <w:r>
        <w:separator/>
      </w:r>
    </w:p>
  </w:footnote>
  <w:footnote w:type="continuationSeparator" w:id="0">
    <w:p w14:paraId="77602A07" w14:textId="77777777" w:rsidR="00DE5473" w:rsidRDefault="00DE5473" w:rsidP="000A55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E20A4" w14:textId="4D435AE6" w:rsidR="00531957" w:rsidRDefault="007146DD" w:rsidP="000A550C">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43E64"/>
    <w:multiLevelType w:val="hybridMultilevel"/>
    <w:tmpl w:val="7DE8B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A15616"/>
    <w:multiLevelType w:val="hybridMultilevel"/>
    <w:tmpl w:val="96CCA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AA14AC"/>
    <w:multiLevelType w:val="hybridMultilevel"/>
    <w:tmpl w:val="8DFEC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C90B15"/>
    <w:multiLevelType w:val="hybridMultilevel"/>
    <w:tmpl w:val="B38A4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CE3460"/>
    <w:multiLevelType w:val="hybridMultilevel"/>
    <w:tmpl w:val="02A82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5728AF"/>
    <w:multiLevelType w:val="hybridMultilevel"/>
    <w:tmpl w:val="D7103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2"/>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1NTE3NrW0tDA3s7RQ0lEKTi0uzszPAykwqQUA0WLi3CwAAAA="/>
  </w:docVars>
  <w:rsids>
    <w:rsidRoot w:val="007E42B6"/>
    <w:rsid w:val="00004E4C"/>
    <w:rsid w:val="000079D7"/>
    <w:rsid w:val="00034E80"/>
    <w:rsid w:val="0005728B"/>
    <w:rsid w:val="00066F57"/>
    <w:rsid w:val="00076CEC"/>
    <w:rsid w:val="00087595"/>
    <w:rsid w:val="0009506B"/>
    <w:rsid w:val="000A550C"/>
    <w:rsid w:val="000B7752"/>
    <w:rsid w:val="000E40A0"/>
    <w:rsid w:val="0014599C"/>
    <w:rsid w:val="00146138"/>
    <w:rsid w:val="00154CB0"/>
    <w:rsid w:val="00157F7A"/>
    <w:rsid w:val="001A7FB3"/>
    <w:rsid w:val="002051D4"/>
    <w:rsid w:val="0023688B"/>
    <w:rsid w:val="00307641"/>
    <w:rsid w:val="003313C9"/>
    <w:rsid w:val="00334974"/>
    <w:rsid w:val="00363883"/>
    <w:rsid w:val="00382055"/>
    <w:rsid w:val="003932EF"/>
    <w:rsid w:val="003C32DC"/>
    <w:rsid w:val="00414BA1"/>
    <w:rsid w:val="00451F23"/>
    <w:rsid w:val="004578D8"/>
    <w:rsid w:val="00496CC3"/>
    <w:rsid w:val="004B562D"/>
    <w:rsid w:val="004C34A5"/>
    <w:rsid w:val="004E022A"/>
    <w:rsid w:val="005176E9"/>
    <w:rsid w:val="00531957"/>
    <w:rsid w:val="005663BE"/>
    <w:rsid w:val="005A3980"/>
    <w:rsid w:val="006147DC"/>
    <w:rsid w:val="006263FD"/>
    <w:rsid w:val="00670EDC"/>
    <w:rsid w:val="006714DF"/>
    <w:rsid w:val="006C3AA6"/>
    <w:rsid w:val="006E538E"/>
    <w:rsid w:val="006F2BDC"/>
    <w:rsid w:val="00713B67"/>
    <w:rsid w:val="007146DD"/>
    <w:rsid w:val="007300D2"/>
    <w:rsid w:val="00756F0A"/>
    <w:rsid w:val="007970CC"/>
    <w:rsid w:val="007A33D8"/>
    <w:rsid w:val="007E42B6"/>
    <w:rsid w:val="00811931"/>
    <w:rsid w:val="00825D86"/>
    <w:rsid w:val="008642C2"/>
    <w:rsid w:val="008A1E61"/>
    <w:rsid w:val="008B77B7"/>
    <w:rsid w:val="008C0804"/>
    <w:rsid w:val="008C15BD"/>
    <w:rsid w:val="00931AAC"/>
    <w:rsid w:val="00953F1F"/>
    <w:rsid w:val="00960517"/>
    <w:rsid w:val="00965FE0"/>
    <w:rsid w:val="009F11ED"/>
    <w:rsid w:val="00A14413"/>
    <w:rsid w:val="00A32F73"/>
    <w:rsid w:val="00A33903"/>
    <w:rsid w:val="00A4744E"/>
    <w:rsid w:val="00AC329D"/>
    <w:rsid w:val="00AD02C8"/>
    <w:rsid w:val="00AE2AF6"/>
    <w:rsid w:val="00B23ECC"/>
    <w:rsid w:val="00B86EBD"/>
    <w:rsid w:val="00B951A7"/>
    <w:rsid w:val="00BB75CE"/>
    <w:rsid w:val="00C37316"/>
    <w:rsid w:val="00C72DFE"/>
    <w:rsid w:val="00CE3314"/>
    <w:rsid w:val="00CF3ECB"/>
    <w:rsid w:val="00D01D2E"/>
    <w:rsid w:val="00D35A7A"/>
    <w:rsid w:val="00D36324"/>
    <w:rsid w:val="00D46CEB"/>
    <w:rsid w:val="00D52CEC"/>
    <w:rsid w:val="00D77668"/>
    <w:rsid w:val="00D8471D"/>
    <w:rsid w:val="00D85818"/>
    <w:rsid w:val="00D87127"/>
    <w:rsid w:val="00DE5473"/>
    <w:rsid w:val="00DF34F0"/>
    <w:rsid w:val="00E45326"/>
    <w:rsid w:val="00E45E2A"/>
    <w:rsid w:val="00E71605"/>
    <w:rsid w:val="00E761A4"/>
    <w:rsid w:val="00E86169"/>
    <w:rsid w:val="00EB1D90"/>
    <w:rsid w:val="00EC55B6"/>
    <w:rsid w:val="00EE0439"/>
    <w:rsid w:val="00EE54AD"/>
    <w:rsid w:val="00EF56A8"/>
    <w:rsid w:val="00F3286C"/>
    <w:rsid w:val="00F41B2F"/>
    <w:rsid w:val="00F53309"/>
    <w:rsid w:val="00F6047F"/>
    <w:rsid w:val="00F85B7F"/>
    <w:rsid w:val="00F94180"/>
    <w:rsid w:val="00FA1342"/>
    <w:rsid w:val="00FB5199"/>
    <w:rsid w:val="00FB54FF"/>
    <w:rsid w:val="00FE2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F57879"/>
  <w15:chartTrackingRefBased/>
  <w15:docId w15:val="{B10CE670-E5DF-4CE1-88DF-A860C9B20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550C"/>
    <w:pPr>
      <w:jc w:val="both"/>
    </w:pPr>
  </w:style>
  <w:style w:type="paragraph" w:styleId="Heading1">
    <w:name w:val="heading 1"/>
    <w:basedOn w:val="Normal"/>
    <w:next w:val="Normal"/>
    <w:link w:val="Heading1Char"/>
    <w:uiPriority w:val="9"/>
    <w:qFormat/>
    <w:rsid w:val="004E022A"/>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Normal"/>
    <w:next w:val="Normal"/>
    <w:link w:val="Heading2Char"/>
    <w:uiPriority w:val="9"/>
    <w:unhideWhenUsed/>
    <w:qFormat/>
    <w:rsid w:val="00F41B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19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1957"/>
  </w:style>
  <w:style w:type="paragraph" w:styleId="Footer">
    <w:name w:val="footer"/>
    <w:basedOn w:val="Normal"/>
    <w:link w:val="FooterChar"/>
    <w:uiPriority w:val="99"/>
    <w:unhideWhenUsed/>
    <w:rsid w:val="005319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1957"/>
  </w:style>
  <w:style w:type="character" w:customStyle="1" w:styleId="Heading1Char">
    <w:name w:val="Heading 1 Char"/>
    <w:basedOn w:val="DefaultParagraphFont"/>
    <w:link w:val="Heading1"/>
    <w:uiPriority w:val="9"/>
    <w:rsid w:val="004E022A"/>
    <w:rPr>
      <w:rFonts w:eastAsiaTheme="majorEastAsia" w:cstheme="minorHAnsi"/>
      <w:color w:val="2F5496" w:themeColor="accent1" w:themeShade="BF"/>
      <w:sz w:val="32"/>
      <w:szCs w:val="32"/>
    </w:rPr>
  </w:style>
  <w:style w:type="paragraph" w:styleId="Quote">
    <w:name w:val="Quote"/>
    <w:basedOn w:val="Normal"/>
    <w:next w:val="Normal"/>
    <w:link w:val="QuoteChar"/>
    <w:uiPriority w:val="29"/>
    <w:qFormat/>
    <w:rsid w:val="0033497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334974"/>
    <w:rPr>
      <w:i/>
      <w:iCs/>
      <w:color w:val="404040" w:themeColor="text1" w:themeTint="BF"/>
    </w:rPr>
  </w:style>
  <w:style w:type="paragraph" w:styleId="ListParagraph">
    <w:name w:val="List Paragraph"/>
    <w:basedOn w:val="Normal"/>
    <w:uiPriority w:val="34"/>
    <w:qFormat/>
    <w:rsid w:val="00334974"/>
    <w:pPr>
      <w:ind w:left="720"/>
      <w:contextualSpacing/>
    </w:pPr>
  </w:style>
  <w:style w:type="character" w:styleId="PlaceholderText">
    <w:name w:val="Placeholder Text"/>
    <w:basedOn w:val="DefaultParagraphFont"/>
    <w:uiPriority w:val="99"/>
    <w:semiHidden/>
    <w:rsid w:val="00C37316"/>
    <w:rPr>
      <w:color w:val="808080"/>
    </w:rPr>
  </w:style>
  <w:style w:type="paragraph" w:styleId="Caption">
    <w:name w:val="caption"/>
    <w:basedOn w:val="Normal"/>
    <w:next w:val="Normal"/>
    <w:uiPriority w:val="35"/>
    <w:unhideWhenUsed/>
    <w:qFormat/>
    <w:rsid w:val="00953F1F"/>
    <w:pPr>
      <w:spacing w:after="200" w:line="240" w:lineRule="auto"/>
      <w:jc w:val="center"/>
    </w:pPr>
    <w:rPr>
      <w:i/>
      <w:iCs/>
      <w:color w:val="44546A" w:themeColor="text2"/>
      <w:sz w:val="18"/>
      <w:szCs w:val="18"/>
    </w:rPr>
  </w:style>
  <w:style w:type="character" w:styleId="Hyperlink">
    <w:name w:val="Hyperlink"/>
    <w:basedOn w:val="DefaultParagraphFont"/>
    <w:uiPriority w:val="99"/>
    <w:unhideWhenUsed/>
    <w:rsid w:val="00CE3314"/>
    <w:rPr>
      <w:color w:val="0563C1" w:themeColor="hyperlink"/>
      <w:u w:val="single"/>
    </w:rPr>
  </w:style>
  <w:style w:type="character" w:styleId="UnresolvedMention">
    <w:name w:val="Unresolved Mention"/>
    <w:basedOn w:val="DefaultParagraphFont"/>
    <w:uiPriority w:val="99"/>
    <w:semiHidden/>
    <w:unhideWhenUsed/>
    <w:rsid w:val="00CE3314"/>
    <w:rPr>
      <w:color w:val="808080"/>
      <w:shd w:val="clear" w:color="auto" w:fill="E6E6E6"/>
    </w:rPr>
  </w:style>
  <w:style w:type="paragraph" w:styleId="TOCHeading">
    <w:name w:val="TOC Heading"/>
    <w:basedOn w:val="Heading1"/>
    <w:next w:val="Normal"/>
    <w:uiPriority w:val="39"/>
    <w:unhideWhenUsed/>
    <w:qFormat/>
    <w:rsid w:val="00D46CEB"/>
    <w:pPr>
      <w:outlineLvl w:val="9"/>
    </w:pPr>
    <w:rPr>
      <w:rFonts w:asciiTheme="majorHAnsi" w:hAnsiTheme="majorHAnsi" w:cstheme="majorBidi"/>
    </w:rPr>
  </w:style>
  <w:style w:type="paragraph" w:styleId="TOC1">
    <w:name w:val="toc 1"/>
    <w:basedOn w:val="Normal"/>
    <w:next w:val="Normal"/>
    <w:autoRedefine/>
    <w:uiPriority w:val="39"/>
    <w:unhideWhenUsed/>
    <w:rsid w:val="00D46CEB"/>
    <w:pPr>
      <w:spacing w:after="100"/>
    </w:pPr>
  </w:style>
  <w:style w:type="paragraph" w:styleId="TableofFigures">
    <w:name w:val="table of figures"/>
    <w:basedOn w:val="Normal"/>
    <w:next w:val="Normal"/>
    <w:uiPriority w:val="99"/>
    <w:unhideWhenUsed/>
    <w:rsid w:val="00D46CEB"/>
    <w:pPr>
      <w:spacing w:after="0"/>
    </w:pPr>
  </w:style>
  <w:style w:type="character" w:customStyle="1" w:styleId="mi">
    <w:name w:val="mi"/>
    <w:basedOn w:val="DefaultParagraphFont"/>
    <w:rsid w:val="00EE54AD"/>
  </w:style>
  <w:style w:type="character" w:customStyle="1" w:styleId="mo">
    <w:name w:val="mo"/>
    <w:basedOn w:val="DefaultParagraphFont"/>
    <w:rsid w:val="00EE54AD"/>
  </w:style>
  <w:style w:type="character" w:customStyle="1" w:styleId="mn">
    <w:name w:val="mn"/>
    <w:basedOn w:val="DefaultParagraphFont"/>
    <w:rsid w:val="00EE54AD"/>
  </w:style>
  <w:style w:type="character" w:customStyle="1" w:styleId="Heading2Char">
    <w:name w:val="Heading 2 Char"/>
    <w:basedOn w:val="DefaultParagraphFont"/>
    <w:link w:val="Heading2"/>
    <w:uiPriority w:val="9"/>
    <w:rsid w:val="00F41B2F"/>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85818"/>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lassboxmedicine.com/2019/02/23/measuring-performance-auc-auroc/"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kaggle.com/dansbecker/using-categorical-data-with-one-hot-encoding" TargetMode="External"/><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ai-master.gitbooks.io/logistic-regression/content/sigmoid-function.html" TargetMode="External"/><Relationship Id="rId1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4620"/>
    <w:rsid w:val="009F1145"/>
    <w:rsid w:val="00CF46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462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0525B3-0189-413D-87FA-DE385F5A4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00</TotalTime>
  <Pages>7</Pages>
  <Words>1324</Words>
  <Characters>755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83</cp:revision>
  <dcterms:created xsi:type="dcterms:W3CDTF">2022-02-05T17:12:00Z</dcterms:created>
  <dcterms:modified xsi:type="dcterms:W3CDTF">2022-02-13T12:54:00Z</dcterms:modified>
</cp:coreProperties>
</file>